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2BCE0" w14:textId="09BAC463" w:rsidR="004A4267" w:rsidRPr="004A4267" w:rsidRDefault="004A4267" w:rsidP="004A42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212121"/>
          <w:sz w:val="28"/>
          <w:szCs w:val="28"/>
          <w:shd w:val="clear" w:color="auto" w:fill="FFFFFF"/>
        </w:rPr>
      </w:pPr>
      <w:r w:rsidRPr="004A4267">
        <w:rPr>
          <w:rFonts w:ascii="Times New Roman" w:hAnsi="Times New Roman" w:cs="Times New Roman" w:hint="cs"/>
          <w:b/>
          <w:bCs/>
          <w:color w:val="212121"/>
          <w:sz w:val="28"/>
          <w:szCs w:val="28"/>
          <w:shd w:val="clear" w:color="auto" w:fill="FFFFFF"/>
          <w:rtl/>
        </w:rPr>
        <w:t>الالتزام بالأدوية بين مرضى ارتفاع ضغط الدم الملتحقين بالمراكز الصحية الاولية المختلفة في أبها ، المملكة العربية السعودية</w:t>
      </w:r>
    </w:p>
    <w:p w14:paraId="72C13BC1" w14:textId="77777777" w:rsidR="000447D5" w:rsidRDefault="000447D5" w:rsidP="000447D5">
      <w:pPr>
        <w:jc w:val="right"/>
        <w:rPr>
          <w:rFonts w:cs="Arial"/>
        </w:rPr>
      </w:pPr>
    </w:p>
    <w:p w14:paraId="0E29E61C" w14:textId="0C4BF098" w:rsidR="000122DD" w:rsidRPr="004A4267" w:rsidRDefault="004A4267" w:rsidP="004A42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ajorBidi" w:eastAsia="Times New Roman" w:hAnsiTheme="majorBidi" w:cstheme="majorBidi"/>
          <w:sz w:val="28"/>
          <w:szCs w:val="28"/>
          <w:lang w:bidi="ar"/>
        </w:rPr>
      </w:pPr>
      <w:r w:rsidRPr="004A4267">
        <w:rPr>
          <w:rFonts w:asciiTheme="majorBidi" w:eastAsia="Times New Roman" w:hAnsiTheme="majorBidi" w:cstheme="majorBidi"/>
          <w:sz w:val="28"/>
          <w:szCs w:val="28"/>
          <w:rtl/>
          <w:lang w:bidi="ar"/>
        </w:rPr>
        <w:t xml:space="preserve">تهدف الدراسة الحالية إلى التحقق من الالتزام بالأدوية بين مرضى ارتفاع ضغط الدم </w:t>
      </w:r>
      <w:r w:rsidRPr="004A4267">
        <w:rPr>
          <w:rFonts w:asciiTheme="majorBidi" w:eastAsia="Times New Roman" w:hAnsiTheme="majorBidi" w:cstheme="majorBidi" w:hint="cs"/>
          <w:sz w:val="28"/>
          <w:szCs w:val="28"/>
          <w:rtl/>
          <w:lang w:bidi="ar"/>
        </w:rPr>
        <w:t>الملتحقين بالمراكز الصحية الاولية المختلفة</w:t>
      </w:r>
      <w:r w:rsidRPr="004A4267">
        <w:rPr>
          <w:rFonts w:asciiTheme="majorBidi" w:eastAsia="Times New Roman" w:hAnsiTheme="majorBidi" w:cstheme="majorBidi"/>
          <w:sz w:val="28"/>
          <w:szCs w:val="28"/>
          <w:rtl/>
          <w:lang w:bidi="ar"/>
        </w:rPr>
        <w:t xml:space="preserve"> في </w:t>
      </w:r>
      <w:r w:rsidRPr="004A4267">
        <w:rPr>
          <w:rFonts w:asciiTheme="majorBidi" w:eastAsia="Times New Roman" w:hAnsiTheme="majorBidi" w:cstheme="majorBidi" w:hint="cs"/>
          <w:sz w:val="28"/>
          <w:szCs w:val="28"/>
          <w:rtl/>
          <w:lang w:bidi="ar"/>
        </w:rPr>
        <w:t>أبها،</w:t>
      </w:r>
      <w:r w:rsidRPr="004A4267">
        <w:rPr>
          <w:rFonts w:asciiTheme="majorBidi" w:eastAsia="Times New Roman" w:hAnsiTheme="majorBidi" w:cstheme="majorBidi"/>
          <w:sz w:val="28"/>
          <w:szCs w:val="28"/>
          <w:rtl/>
          <w:lang w:bidi="ar"/>
        </w:rPr>
        <w:t xml:space="preserve"> المملكة العربية السعودية</w:t>
      </w:r>
      <w:r>
        <w:rPr>
          <w:rFonts w:asciiTheme="majorBidi" w:eastAsia="Times New Roman" w:hAnsiTheme="majorBidi" w:cstheme="majorBidi" w:hint="cs"/>
          <w:sz w:val="28"/>
          <w:szCs w:val="28"/>
          <w:rtl/>
          <w:lang w:bidi="ar"/>
        </w:rPr>
        <w:t xml:space="preserve"> </w:t>
      </w:r>
      <w:r w:rsidR="000122DD" w:rsidRPr="004A4267">
        <w:rPr>
          <w:rFonts w:asciiTheme="majorBidi" w:eastAsia="Times New Roman" w:hAnsiTheme="majorBidi" w:cstheme="majorBidi"/>
          <w:sz w:val="28"/>
          <w:szCs w:val="28"/>
          <w:rtl/>
          <w:lang w:bidi="ar"/>
        </w:rPr>
        <w:t xml:space="preserve">علماً بإن التعامل مع هذه البيانات سوف يكون سريًا، حفاظًا على </w:t>
      </w:r>
      <w:r w:rsidRPr="004A4267">
        <w:rPr>
          <w:rFonts w:asciiTheme="majorBidi" w:eastAsia="Times New Roman" w:hAnsiTheme="majorBidi" w:cstheme="majorBidi" w:hint="cs"/>
          <w:sz w:val="28"/>
          <w:szCs w:val="28"/>
          <w:rtl/>
          <w:lang w:bidi="ar"/>
        </w:rPr>
        <w:t>خصوصيتكم،</w:t>
      </w:r>
      <w:r w:rsidR="000122DD" w:rsidRPr="004A4267">
        <w:rPr>
          <w:rFonts w:asciiTheme="majorBidi" w:eastAsia="Times New Roman" w:hAnsiTheme="majorBidi" w:cstheme="majorBidi"/>
          <w:sz w:val="28"/>
          <w:szCs w:val="28"/>
          <w:rtl/>
          <w:lang w:bidi="ar"/>
        </w:rPr>
        <w:t xml:space="preserve"> شاكرين لكم تعاونكم. </w:t>
      </w:r>
    </w:p>
    <w:p w14:paraId="07285A87" w14:textId="3B65B3C5" w:rsidR="00A76A4F" w:rsidRDefault="00A76A4F" w:rsidP="00A76A4F">
      <w:pPr>
        <w:bidi/>
        <w:rPr>
          <w:rFonts w:cs="Arial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395"/>
        <w:gridCol w:w="3955"/>
      </w:tblGrid>
      <w:tr w:rsidR="004A4267" w14:paraId="7197DBEC" w14:textId="77777777" w:rsidTr="001C1DFA">
        <w:tc>
          <w:tcPr>
            <w:tcW w:w="9350" w:type="dxa"/>
            <w:gridSpan w:val="2"/>
          </w:tcPr>
          <w:p w14:paraId="3BFCF034" w14:textId="2E711299" w:rsidR="004A4267" w:rsidRPr="004A4267" w:rsidRDefault="004A4267" w:rsidP="004A4267">
            <w:pPr>
              <w:bidi/>
              <w:rPr>
                <w:rFonts w:cs="Arial"/>
                <w:b/>
                <w:bCs/>
                <w:rtl/>
              </w:rPr>
            </w:pPr>
            <w:r w:rsidRPr="004A4267">
              <w:rPr>
                <w:rFonts w:cs="Arial"/>
                <w:b/>
                <w:bCs/>
                <w:rtl/>
              </w:rPr>
              <w:t>البيانات الاجتماعية الديموغرافية</w:t>
            </w:r>
            <w:r w:rsidRPr="004A4267">
              <w:rPr>
                <w:rFonts w:cs="Arial"/>
                <w:b/>
                <w:bCs/>
              </w:rPr>
              <w:t>:</w:t>
            </w:r>
          </w:p>
        </w:tc>
      </w:tr>
      <w:tr w:rsidR="004A4267" w14:paraId="031B4E77" w14:textId="77777777" w:rsidTr="00B65782">
        <w:tc>
          <w:tcPr>
            <w:tcW w:w="5395" w:type="dxa"/>
          </w:tcPr>
          <w:p w14:paraId="69DCCF30" w14:textId="1880B339" w:rsidR="004A4267" w:rsidRPr="004A4267" w:rsidRDefault="004A4267" w:rsidP="004A4267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العمر</w:t>
            </w:r>
          </w:p>
        </w:tc>
        <w:tc>
          <w:tcPr>
            <w:tcW w:w="3955" w:type="dxa"/>
          </w:tcPr>
          <w:p w14:paraId="5705585A" w14:textId="77777777" w:rsidR="004A4267" w:rsidRDefault="004A4267" w:rsidP="004A4267">
            <w:pPr>
              <w:bidi/>
              <w:rPr>
                <w:rFonts w:cs="Arial"/>
                <w:rtl/>
              </w:rPr>
            </w:pPr>
          </w:p>
        </w:tc>
      </w:tr>
      <w:tr w:rsidR="004A4267" w14:paraId="5EAF9313" w14:textId="77777777" w:rsidTr="00B65782">
        <w:tc>
          <w:tcPr>
            <w:tcW w:w="5395" w:type="dxa"/>
          </w:tcPr>
          <w:p w14:paraId="499DCF92" w14:textId="64595E1E" w:rsidR="004A4267" w:rsidRPr="004A4267" w:rsidRDefault="004A4267" w:rsidP="004A4267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الجنس</w:t>
            </w:r>
          </w:p>
        </w:tc>
        <w:tc>
          <w:tcPr>
            <w:tcW w:w="3955" w:type="dxa"/>
          </w:tcPr>
          <w:p w14:paraId="4630F18D" w14:textId="4EAAE0F1" w:rsidR="004A4267" w:rsidRPr="004A4267" w:rsidRDefault="004A4267" w:rsidP="004A4267">
            <w:pPr>
              <w:pStyle w:val="ListParagraph"/>
              <w:numPr>
                <w:ilvl w:val="0"/>
                <w:numId w:val="23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ذكر          2- أنثي</w:t>
            </w:r>
          </w:p>
        </w:tc>
      </w:tr>
      <w:tr w:rsidR="004A4267" w14:paraId="1BE971B9" w14:textId="77777777" w:rsidTr="00B65782">
        <w:tc>
          <w:tcPr>
            <w:tcW w:w="5395" w:type="dxa"/>
          </w:tcPr>
          <w:p w14:paraId="10AA2C7A" w14:textId="231A1AAD" w:rsidR="004A4267" w:rsidRPr="00813F5B" w:rsidRDefault="00813F5B" w:rsidP="00813F5B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محل السكن</w:t>
            </w:r>
          </w:p>
        </w:tc>
        <w:tc>
          <w:tcPr>
            <w:tcW w:w="3955" w:type="dxa"/>
          </w:tcPr>
          <w:p w14:paraId="6B78FF5D" w14:textId="39848DED" w:rsidR="004A4267" w:rsidRPr="00813F5B" w:rsidRDefault="00813F5B" w:rsidP="00813F5B">
            <w:pPr>
              <w:pStyle w:val="ListParagraph"/>
              <w:numPr>
                <w:ilvl w:val="0"/>
                <w:numId w:val="24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حضر        2- ريف</w:t>
            </w:r>
          </w:p>
        </w:tc>
      </w:tr>
      <w:tr w:rsidR="004A4267" w14:paraId="76E9F15A" w14:textId="77777777" w:rsidTr="00B65782">
        <w:tc>
          <w:tcPr>
            <w:tcW w:w="5395" w:type="dxa"/>
          </w:tcPr>
          <w:p w14:paraId="7E9FE29D" w14:textId="2EAD0C18" w:rsidR="004A4267" w:rsidRPr="00813F5B" w:rsidRDefault="00813F5B" w:rsidP="00813F5B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>
              <w:rPr>
                <w:rFonts w:cs="Arial"/>
                <w:rtl/>
              </w:rPr>
              <w:t>المستوى التعليمي</w:t>
            </w:r>
          </w:p>
        </w:tc>
        <w:tc>
          <w:tcPr>
            <w:tcW w:w="3955" w:type="dxa"/>
          </w:tcPr>
          <w:p w14:paraId="571A98CD" w14:textId="2A2323F9" w:rsidR="00813F5B" w:rsidRDefault="00813F5B" w:rsidP="00813F5B">
            <w:pPr>
              <w:pStyle w:val="ListParagraph"/>
              <w:numPr>
                <w:ilvl w:val="0"/>
                <w:numId w:val="27"/>
              </w:numPr>
              <w:bidi/>
            </w:pPr>
            <w:r w:rsidRPr="00813F5B">
              <w:rPr>
                <w:rFonts w:cs="Arial"/>
                <w:rtl/>
              </w:rPr>
              <w:t>أمي / يقرأ ويكتب</w:t>
            </w:r>
          </w:p>
          <w:p w14:paraId="391E562E" w14:textId="77777777" w:rsidR="00813F5B" w:rsidRDefault="00813F5B" w:rsidP="00813F5B">
            <w:pPr>
              <w:pStyle w:val="ListParagraph"/>
              <w:numPr>
                <w:ilvl w:val="0"/>
                <w:numId w:val="27"/>
              </w:numPr>
              <w:bidi/>
            </w:pPr>
            <w:r w:rsidRPr="00735297">
              <w:rPr>
                <w:rFonts w:cs="Arial"/>
                <w:rtl/>
              </w:rPr>
              <w:t>ابتدائي / اعدادي / ثانوي</w:t>
            </w:r>
          </w:p>
          <w:p w14:paraId="453C5CA4" w14:textId="77777777" w:rsidR="00813F5B" w:rsidRDefault="00813F5B" w:rsidP="00813F5B">
            <w:pPr>
              <w:pStyle w:val="ListParagraph"/>
              <w:numPr>
                <w:ilvl w:val="0"/>
                <w:numId w:val="27"/>
              </w:numPr>
              <w:bidi/>
            </w:pPr>
            <w:r w:rsidRPr="00735297">
              <w:rPr>
                <w:rFonts w:cs="Arial"/>
                <w:rtl/>
              </w:rPr>
              <w:t>الجامعة / الدراسات العليا</w:t>
            </w:r>
          </w:p>
          <w:p w14:paraId="56C5A223" w14:textId="768A591D" w:rsidR="004A4267" w:rsidRPr="00813F5B" w:rsidRDefault="004A4267" w:rsidP="00813F5B">
            <w:pPr>
              <w:bidi/>
              <w:ind w:left="360"/>
              <w:rPr>
                <w:rFonts w:cs="Arial"/>
                <w:rtl/>
              </w:rPr>
            </w:pPr>
          </w:p>
        </w:tc>
      </w:tr>
      <w:tr w:rsidR="004A4267" w14:paraId="4C88A4DF" w14:textId="77777777" w:rsidTr="00B65782">
        <w:tc>
          <w:tcPr>
            <w:tcW w:w="5395" w:type="dxa"/>
          </w:tcPr>
          <w:p w14:paraId="07DD0555" w14:textId="3BD42C88" w:rsidR="004A4267" w:rsidRPr="00813F5B" w:rsidRDefault="00813F5B" w:rsidP="00813F5B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813F5B">
              <w:rPr>
                <w:rFonts w:cs="Arial"/>
                <w:rtl/>
              </w:rPr>
              <w:t xml:space="preserve">الوظيفة </w:t>
            </w:r>
          </w:p>
        </w:tc>
        <w:tc>
          <w:tcPr>
            <w:tcW w:w="3955" w:type="dxa"/>
          </w:tcPr>
          <w:p w14:paraId="0B39AB24" w14:textId="120DA307" w:rsidR="00813F5B" w:rsidRPr="008A5926" w:rsidRDefault="00813F5B" w:rsidP="00813F5B">
            <w:pPr>
              <w:pStyle w:val="ListParagraph"/>
              <w:numPr>
                <w:ilvl w:val="0"/>
                <w:numId w:val="29"/>
              </w:numPr>
              <w:bidi/>
            </w:pPr>
            <w:r w:rsidRPr="00813F5B">
              <w:rPr>
                <w:rFonts w:cs="Arial"/>
                <w:rtl/>
              </w:rPr>
              <w:t>موظف</w:t>
            </w:r>
            <w:r w:rsidR="0000317F">
              <w:rPr>
                <w:rFonts w:cs="Arial" w:hint="cs"/>
                <w:rtl/>
              </w:rPr>
              <w:t xml:space="preserve"> </w:t>
            </w:r>
            <w:r w:rsidR="008A5926">
              <w:rPr>
                <w:rFonts w:cs="Arial" w:hint="cs"/>
                <w:rtl/>
              </w:rPr>
              <w:t>في قطاع حكومي</w:t>
            </w:r>
          </w:p>
          <w:p w14:paraId="30340781" w14:textId="58771C6A" w:rsidR="008A5926" w:rsidRDefault="008A5926" w:rsidP="008A5926">
            <w:pPr>
              <w:pStyle w:val="ListParagraph"/>
              <w:numPr>
                <w:ilvl w:val="0"/>
                <w:numId w:val="29"/>
              </w:numPr>
              <w:bidi/>
            </w:pPr>
            <w:r>
              <w:rPr>
                <w:rFonts w:cs="Arial" w:hint="cs"/>
                <w:rtl/>
              </w:rPr>
              <w:t>موظف في قطاع خاص</w:t>
            </w:r>
          </w:p>
          <w:p w14:paraId="697E7062" w14:textId="77777777" w:rsidR="00813F5B" w:rsidRPr="00813F5B" w:rsidRDefault="00813F5B" w:rsidP="00813F5B">
            <w:pPr>
              <w:pStyle w:val="ListParagraph"/>
              <w:numPr>
                <w:ilvl w:val="0"/>
                <w:numId w:val="29"/>
              </w:numPr>
              <w:bidi/>
              <w:rPr>
                <w:rFonts w:cs="Arial"/>
              </w:rPr>
            </w:pPr>
            <w:r w:rsidRPr="00813F5B">
              <w:rPr>
                <w:rFonts w:cs="Arial"/>
                <w:rtl/>
              </w:rPr>
              <w:t>لا يعمل</w:t>
            </w:r>
          </w:p>
          <w:p w14:paraId="45223644" w14:textId="5CBB79A7" w:rsidR="004A4267" w:rsidRPr="00813F5B" w:rsidRDefault="00813F5B" w:rsidP="00813F5B">
            <w:pPr>
              <w:pStyle w:val="ListParagraph"/>
              <w:numPr>
                <w:ilvl w:val="0"/>
                <w:numId w:val="29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متقاعد</w:t>
            </w:r>
          </w:p>
        </w:tc>
      </w:tr>
      <w:tr w:rsidR="004A4267" w14:paraId="657AC461" w14:textId="77777777" w:rsidTr="00B65782">
        <w:tc>
          <w:tcPr>
            <w:tcW w:w="5395" w:type="dxa"/>
          </w:tcPr>
          <w:p w14:paraId="3129D482" w14:textId="24CA2734" w:rsidR="004A4267" w:rsidRPr="0000317F" w:rsidRDefault="0000317F" w:rsidP="0000317F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A76A4F">
              <w:rPr>
                <w:rFonts w:cs="Arial"/>
                <w:rtl/>
              </w:rPr>
              <w:t>الحالة الاجتماعية</w:t>
            </w:r>
          </w:p>
        </w:tc>
        <w:tc>
          <w:tcPr>
            <w:tcW w:w="3955" w:type="dxa"/>
          </w:tcPr>
          <w:p w14:paraId="2CCA3C5F" w14:textId="07CCF4A9" w:rsidR="004A4267" w:rsidRPr="0000317F" w:rsidRDefault="0000317F" w:rsidP="0000317F">
            <w:pPr>
              <w:pStyle w:val="ListParagraph"/>
              <w:numPr>
                <w:ilvl w:val="0"/>
                <w:numId w:val="30"/>
              </w:numPr>
              <w:bidi/>
              <w:rPr>
                <w:rFonts w:cs="Arial"/>
                <w:rtl/>
              </w:rPr>
            </w:pPr>
            <w:r w:rsidRPr="00A76A4F">
              <w:rPr>
                <w:rFonts w:cs="Arial"/>
                <w:rtl/>
              </w:rPr>
              <w:t>متزوج</w:t>
            </w:r>
            <w:r>
              <w:rPr>
                <w:rFonts w:cs="Arial" w:hint="cs"/>
                <w:rtl/>
              </w:rPr>
              <w:t xml:space="preserve">       2-</w:t>
            </w:r>
            <w:r w:rsidRPr="00A76A4F">
              <w:rPr>
                <w:rFonts w:cs="Arial"/>
                <w:rtl/>
              </w:rPr>
              <w:t xml:space="preserve"> مطلق / أرمل</w:t>
            </w:r>
            <w:r>
              <w:rPr>
                <w:rFonts w:cs="Arial" w:hint="cs"/>
                <w:rtl/>
              </w:rPr>
              <w:t xml:space="preserve">     3-  </w:t>
            </w:r>
            <w:r w:rsidRPr="00A76A4F">
              <w:rPr>
                <w:rFonts w:cs="Arial"/>
                <w:rtl/>
              </w:rPr>
              <w:t>أعزب</w:t>
            </w:r>
            <w:r>
              <w:rPr>
                <w:rFonts w:cs="Arial" w:hint="cs"/>
                <w:rtl/>
              </w:rPr>
              <w:t xml:space="preserve">                     </w:t>
            </w:r>
            <w:r w:rsidRPr="00A76A4F">
              <w:rPr>
                <w:rFonts w:cs="Arial"/>
                <w:rtl/>
              </w:rPr>
              <w:t xml:space="preserve"> </w:t>
            </w:r>
          </w:p>
        </w:tc>
      </w:tr>
      <w:tr w:rsidR="004A4267" w14:paraId="735AA640" w14:textId="77777777" w:rsidTr="00B65782">
        <w:tc>
          <w:tcPr>
            <w:tcW w:w="5395" w:type="dxa"/>
          </w:tcPr>
          <w:p w14:paraId="31CC9C19" w14:textId="7C051E54" w:rsidR="004A4267" w:rsidRPr="0000317F" w:rsidRDefault="0000317F" w:rsidP="0000317F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0317F">
              <w:rPr>
                <w:rFonts w:cs="Arial"/>
                <w:rtl/>
              </w:rPr>
              <w:t>الدخل الشهري</w:t>
            </w:r>
          </w:p>
        </w:tc>
        <w:tc>
          <w:tcPr>
            <w:tcW w:w="3955" w:type="dxa"/>
          </w:tcPr>
          <w:p w14:paraId="2488C25F" w14:textId="77777777" w:rsidR="004A4267" w:rsidRDefault="0000317F" w:rsidP="0000317F">
            <w:pPr>
              <w:pStyle w:val="ListParagraph"/>
              <w:numPr>
                <w:ilvl w:val="0"/>
                <w:numId w:val="31"/>
              </w:numPr>
              <w:bidi/>
              <w:rPr>
                <w:rFonts w:cs="Arial"/>
              </w:rPr>
            </w:pPr>
            <w:r>
              <w:rPr>
                <w:rFonts w:cs="Arial" w:hint="cs"/>
                <w:rtl/>
              </w:rPr>
              <w:t>أقل من 5000 ريال</w:t>
            </w:r>
          </w:p>
          <w:p w14:paraId="0FD69CE6" w14:textId="44CE1130" w:rsidR="0000317F" w:rsidRDefault="0000317F" w:rsidP="0000317F">
            <w:pPr>
              <w:pStyle w:val="ListParagraph"/>
              <w:numPr>
                <w:ilvl w:val="0"/>
                <w:numId w:val="31"/>
              </w:numPr>
              <w:bidi/>
            </w:pPr>
            <w:r>
              <w:t>5000-7000</w:t>
            </w:r>
            <w:r>
              <w:rPr>
                <w:rFonts w:hint="cs"/>
                <w:rtl/>
              </w:rPr>
              <w:t xml:space="preserve">  ريال</w:t>
            </w:r>
          </w:p>
          <w:p w14:paraId="118D4347" w14:textId="3394A544" w:rsidR="0000317F" w:rsidRPr="0000317F" w:rsidRDefault="0000317F" w:rsidP="0000317F">
            <w:pPr>
              <w:pStyle w:val="ListParagraph"/>
              <w:numPr>
                <w:ilvl w:val="0"/>
                <w:numId w:val="31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أكثر من 7000 ريال</w:t>
            </w:r>
          </w:p>
        </w:tc>
      </w:tr>
      <w:tr w:rsidR="008A5926" w14:paraId="7145919F" w14:textId="77777777" w:rsidTr="00B65782">
        <w:tc>
          <w:tcPr>
            <w:tcW w:w="5395" w:type="dxa"/>
          </w:tcPr>
          <w:p w14:paraId="51CC5347" w14:textId="7CF79038" w:rsidR="008A5926" w:rsidRPr="008A5926" w:rsidRDefault="008A5926" w:rsidP="008A5926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8A5926">
              <w:rPr>
                <w:rFonts w:cs="Arial" w:hint="cs"/>
                <w:rtl/>
              </w:rPr>
              <w:t xml:space="preserve">هل لديك امراض </w:t>
            </w:r>
            <w:r>
              <w:rPr>
                <w:rFonts w:cs="Arial" w:hint="cs"/>
                <w:rtl/>
              </w:rPr>
              <w:t xml:space="preserve"> مزمنة </w:t>
            </w:r>
            <w:r w:rsidRPr="008A5926">
              <w:rPr>
                <w:rFonts w:cs="Arial" w:hint="cs"/>
                <w:rtl/>
              </w:rPr>
              <w:t>أخري؟</w:t>
            </w:r>
          </w:p>
        </w:tc>
        <w:tc>
          <w:tcPr>
            <w:tcW w:w="3955" w:type="dxa"/>
          </w:tcPr>
          <w:p w14:paraId="26A3B438" w14:textId="581F8883" w:rsidR="008A5926" w:rsidRDefault="008A5926" w:rsidP="008A5926">
            <w:pPr>
              <w:pStyle w:val="ListParagraph"/>
              <w:numPr>
                <w:ilvl w:val="0"/>
                <w:numId w:val="45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نعم          2- لا</w:t>
            </w:r>
          </w:p>
        </w:tc>
      </w:tr>
      <w:tr w:rsidR="00AF4277" w14:paraId="161A6D5B" w14:textId="77777777" w:rsidTr="002D633E">
        <w:tc>
          <w:tcPr>
            <w:tcW w:w="9350" w:type="dxa"/>
            <w:gridSpan w:val="2"/>
          </w:tcPr>
          <w:p w14:paraId="4F7351EA" w14:textId="6F6A8C7C" w:rsidR="00AF4277" w:rsidRPr="00AF4277" w:rsidRDefault="001E7204" w:rsidP="00AF4277">
            <w:pPr>
              <w:bidi/>
              <w:rPr>
                <w:rFonts w:cs="Arial"/>
                <w:b/>
                <w:bCs/>
                <w:rtl/>
              </w:rPr>
            </w:pPr>
            <w:r w:rsidRPr="001E7204">
              <w:rPr>
                <w:rFonts w:cs="Arial"/>
                <w:b/>
                <w:bCs/>
                <w:rtl/>
              </w:rPr>
              <w:t>تقييم الالتزام بالأدوية</w:t>
            </w:r>
          </w:p>
        </w:tc>
      </w:tr>
      <w:tr w:rsidR="0000317F" w14:paraId="2565A70D" w14:textId="77777777" w:rsidTr="00B65782">
        <w:tc>
          <w:tcPr>
            <w:tcW w:w="5395" w:type="dxa"/>
          </w:tcPr>
          <w:p w14:paraId="1FBB6509" w14:textId="09AF8CA9" w:rsidR="0000317F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>هل تنسى أحيانًا تناول أدويتك</w:t>
            </w:r>
          </w:p>
        </w:tc>
        <w:tc>
          <w:tcPr>
            <w:tcW w:w="3955" w:type="dxa"/>
          </w:tcPr>
          <w:p w14:paraId="731FC8C2" w14:textId="7A4A6472" w:rsidR="0000317F" w:rsidRPr="00071610" w:rsidRDefault="00071610" w:rsidP="00071610">
            <w:pPr>
              <w:pStyle w:val="ListParagraph"/>
              <w:numPr>
                <w:ilvl w:val="0"/>
                <w:numId w:val="37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AF4277" w14:paraId="79DCCAC2" w14:textId="77777777" w:rsidTr="00B65782">
        <w:tc>
          <w:tcPr>
            <w:tcW w:w="5395" w:type="dxa"/>
          </w:tcPr>
          <w:p w14:paraId="4E17638E" w14:textId="39DB6D87" w:rsidR="00AF4277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 xml:space="preserve">يفقد الناس أحيانًا تناول أدويتهم لأسباب أخرى غير النسيان. بالتفكير خلال الأسبوعين </w:t>
            </w:r>
            <w:r w:rsidRPr="00071610">
              <w:rPr>
                <w:rFonts w:cs="Arial" w:hint="cs"/>
                <w:rtl/>
              </w:rPr>
              <w:t>الماضيين،</w:t>
            </w:r>
            <w:r w:rsidRPr="00071610">
              <w:rPr>
                <w:rFonts w:cs="Arial"/>
                <w:rtl/>
              </w:rPr>
              <w:t xml:space="preserve"> هل كانت هناك أي أيام لم تتناول فيها أدويتك؟</w:t>
            </w:r>
          </w:p>
        </w:tc>
        <w:tc>
          <w:tcPr>
            <w:tcW w:w="3955" w:type="dxa"/>
          </w:tcPr>
          <w:p w14:paraId="72531F18" w14:textId="5FAB9594" w:rsidR="00AF4277" w:rsidRPr="00071610" w:rsidRDefault="00071610" w:rsidP="00071610">
            <w:pPr>
              <w:pStyle w:val="ListParagraph"/>
              <w:numPr>
                <w:ilvl w:val="0"/>
                <w:numId w:val="38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13D103DC" w14:textId="77777777" w:rsidTr="00B65782">
        <w:tc>
          <w:tcPr>
            <w:tcW w:w="5395" w:type="dxa"/>
          </w:tcPr>
          <w:p w14:paraId="001DDC6F" w14:textId="5613F155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 xml:space="preserve">هل سبق لك أن توقفت عن تناول أدويتك دون إخبار </w:t>
            </w:r>
            <w:r w:rsidRPr="00071610">
              <w:rPr>
                <w:rFonts w:cs="Arial" w:hint="cs"/>
                <w:rtl/>
              </w:rPr>
              <w:t>طبيبك،</w:t>
            </w:r>
            <w:r w:rsidRPr="00071610">
              <w:rPr>
                <w:rFonts w:cs="Arial"/>
                <w:rtl/>
              </w:rPr>
              <w:t xml:space="preserve"> لأنك شعرت بسوء عندما تناولتها؟</w:t>
            </w:r>
          </w:p>
        </w:tc>
        <w:tc>
          <w:tcPr>
            <w:tcW w:w="3955" w:type="dxa"/>
          </w:tcPr>
          <w:p w14:paraId="149E312B" w14:textId="39653FF1" w:rsidR="00071610" w:rsidRPr="00071610" w:rsidRDefault="00071610" w:rsidP="00071610">
            <w:pPr>
              <w:pStyle w:val="ListParagraph"/>
              <w:numPr>
                <w:ilvl w:val="0"/>
                <w:numId w:val="39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66CB4E73" w14:textId="77777777" w:rsidTr="00B65782">
        <w:tc>
          <w:tcPr>
            <w:tcW w:w="5395" w:type="dxa"/>
          </w:tcPr>
          <w:p w14:paraId="53E48EB2" w14:textId="5D0DDE5C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 xml:space="preserve">عندما تسافر أو تغادر </w:t>
            </w:r>
            <w:r w:rsidRPr="00071610">
              <w:rPr>
                <w:rFonts w:cs="Arial" w:hint="cs"/>
                <w:rtl/>
              </w:rPr>
              <w:t>المنزل،</w:t>
            </w:r>
            <w:r w:rsidRPr="00071610">
              <w:rPr>
                <w:rFonts w:cs="Arial"/>
                <w:rtl/>
              </w:rPr>
              <w:t xml:space="preserve"> هل تنسى أحيانًا إحضار أدويتك؟</w:t>
            </w:r>
          </w:p>
        </w:tc>
        <w:tc>
          <w:tcPr>
            <w:tcW w:w="3955" w:type="dxa"/>
          </w:tcPr>
          <w:p w14:paraId="0243316A" w14:textId="4BED5CC5" w:rsidR="00071610" w:rsidRPr="00071610" w:rsidRDefault="00071610" w:rsidP="00071610">
            <w:pPr>
              <w:pStyle w:val="ListParagraph"/>
              <w:numPr>
                <w:ilvl w:val="0"/>
                <w:numId w:val="40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1EB31A0F" w14:textId="77777777" w:rsidTr="00B65782">
        <w:tc>
          <w:tcPr>
            <w:tcW w:w="5395" w:type="dxa"/>
          </w:tcPr>
          <w:p w14:paraId="1EF3AB43" w14:textId="39712B97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>هل تناولت أدويتك أمس؟</w:t>
            </w:r>
          </w:p>
        </w:tc>
        <w:tc>
          <w:tcPr>
            <w:tcW w:w="3955" w:type="dxa"/>
          </w:tcPr>
          <w:p w14:paraId="04FDFBD7" w14:textId="171C2F61" w:rsidR="00071610" w:rsidRPr="00071610" w:rsidRDefault="00071610" w:rsidP="00071610">
            <w:pPr>
              <w:pStyle w:val="ListParagraph"/>
              <w:numPr>
                <w:ilvl w:val="0"/>
                <w:numId w:val="41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3C2B289A" w14:textId="77777777" w:rsidTr="00B65782">
        <w:tc>
          <w:tcPr>
            <w:tcW w:w="5395" w:type="dxa"/>
          </w:tcPr>
          <w:p w14:paraId="2A29F718" w14:textId="1B439575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 xml:space="preserve">عندما تشعر بأن حالتك الصحية تحت </w:t>
            </w:r>
            <w:r w:rsidRPr="00071610">
              <w:rPr>
                <w:rFonts w:cs="Arial" w:hint="cs"/>
                <w:rtl/>
              </w:rPr>
              <w:t>السيطرة،</w:t>
            </w:r>
            <w:r w:rsidRPr="00071610">
              <w:rPr>
                <w:rFonts w:cs="Arial"/>
                <w:rtl/>
              </w:rPr>
              <w:t xml:space="preserve"> هل تتوقف أحيانًا عن تناول الأدوية؟</w:t>
            </w:r>
          </w:p>
        </w:tc>
        <w:tc>
          <w:tcPr>
            <w:tcW w:w="3955" w:type="dxa"/>
          </w:tcPr>
          <w:p w14:paraId="26F911C3" w14:textId="6B2211A9" w:rsidR="00071610" w:rsidRPr="00071610" w:rsidRDefault="00071610" w:rsidP="00071610">
            <w:pPr>
              <w:pStyle w:val="ListParagraph"/>
              <w:numPr>
                <w:ilvl w:val="0"/>
                <w:numId w:val="4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2F6531FC" w14:textId="77777777" w:rsidTr="00B65782">
        <w:tc>
          <w:tcPr>
            <w:tcW w:w="5395" w:type="dxa"/>
          </w:tcPr>
          <w:p w14:paraId="795EEB8B" w14:textId="1EB5FBD9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>يعتبر تناول الأدوية يوميًا مصدر إزعاج حقيقي لبعض الأشخاص. هل شعرت يومًا بالإرهاق حيال الالتزام بخطة العلاج الخاصة بك؟</w:t>
            </w:r>
          </w:p>
        </w:tc>
        <w:tc>
          <w:tcPr>
            <w:tcW w:w="3955" w:type="dxa"/>
          </w:tcPr>
          <w:p w14:paraId="497F301A" w14:textId="5C12B17E" w:rsidR="00071610" w:rsidRPr="00071610" w:rsidRDefault="00071610" w:rsidP="00071610">
            <w:pPr>
              <w:pStyle w:val="ListParagraph"/>
              <w:numPr>
                <w:ilvl w:val="0"/>
                <w:numId w:val="43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 w:hint="cs"/>
                <w:rtl/>
              </w:rPr>
              <w:t>نعم          2- لا</w:t>
            </w:r>
          </w:p>
        </w:tc>
      </w:tr>
      <w:tr w:rsidR="00071610" w14:paraId="4F9C9D1B" w14:textId="77777777" w:rsidTr="00B65782">
        <w:tc>
          <w:tcPr>
            <w:tcW w:w="5395" w:type="dxa"/>
          </w:tcPr>
          <w:p w14:paraId="29AD621C" w14:textId="7E9ACF5A" w:rsidR="00071610" w:rsidRPr="00071610" w:rsidRDefault="00071610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071610">
              <w:rPr>
                <w:rFonts w:cs="Arial"/>
                <w:rtl/>
              </w:rPr>
              <w:t>كم مرة تجد صعوبة في تذكر تناول جميع أدويتك؟</w:t>
            </w:r>
          </w:p>
        </w:tc>
        <w:tc>
          <w:tcPr>
            <w:tcW w:w="3955" w:type="dxa"/>
          </w:tcPr>
          <w:p w14:paraId="580CE660" w14:textId="01EED07D" w:rsidR="00550A39" w:rsidRDefault="00071610" w:rsidP="00071610">
            <w:pPr>
              <w:pStyle w:val="ListParagraph"/>
              <w:numPr>
                <w:ilvl w:val="0"/>
                <w:numId w:val="44"/>
              </w:numPr>
              <w:bidi/>
              <w:rPr>
                <w:rFonts w:cs="Arial"/>
              </w:rPr>
            </w:pPr>
            <w:r w:rsidRPr="00071610">
              <w:rPr>
                <w:rFonts w:cs="Arial"/>
                <w:rtl/>
              </w:rPr>
              <w:t>أبدا / نادرا</w:t>
            </w:r>
            <w:r>
              <w:rPr>
                <w:rFonts w:cs="Arial"/>
              </w:rPr>
              <w:t xml:space="preserve"> </w:t>
            </w:r>
          </w:p>
          <w:p w14:paraId="22B1AB25" w14:textId="14FF5FCB" w:rsidR="00550A39" w:rsidRDefault="00071610" w:rsidP="00550A39">
            <w:pPr>
              <w:pStyle w:val="ListParagraph"/>
              <w:numPr>
                <w:ilvl w:val="0"/>
                <w:numId w:val="44"/>
              </w:numPr>
              <w:bidi/>
              <w:rPr>
                <w:rFonts w:cs="Arial"/>
              </w:rPr>
            </w:pPr>
            <w:r>
              <w:rPr>
                <w:rFonts w:cs="Arial"/>
              </w:rPr>
              <w:t xml:space="preserve">    </w:t>
            </w:r>
            <w:r w:rsidRPr="00071610">
              <w:rPr>
                <w:rFonts w:cs="Arial"/>
                <w:rtl/>
              </w:rPr>
              <w:t>من حين لآخ</w:t>
            </w:r>
            <w:r w:rsidR="00550A39">
              <w:rPr>
                <w:rFonts w:cs="Arial" w:hint="cs"/>
                <w:rtl/>
              </w:rPr>
              <w:t>ر</w:t>
            </w:r>
          </w:p>
          <w:p w14:paraId="7FAE7E41" w14:textId="77777777" w:rsidR="00550A39" w:rsidRDefault="00071610" w:rsidP="00550A39">
            <w:pPr>
              <w:pStyle w:val="ListParagraph"/>
              <w:numPr>
                <w:ilvl w:val="0"/>
                <w:numId w:val="44"/>
              </w:numPr>
              <w:bidi/>
              <w:rPr>
                <w:rFonts w:cs="Arial"/>
              </w:rPr>
            </w:pPr>
            <w:r w:rsidRPr="00071610">
              <w:rPr>
                <w:rFonts w:cs="Arial"/>
                <w:rtl/>
              </w:rPr>
              <w:t>بعض الأحيان</w:t>
            </w:r>
            <w:r>
              <w:rPr>
                <w:rFonts w:cs="Arial"/>
              </w:rPr>
              <w:t xml:space="preserve">      </w:t>
            </w:r>
          </w:p>
          <w:p w14:paraId="69750439" w14:textId="77777777" w:rsidR="00550A39" w:rsidRDefault="00550A39" w:rsidP="00550A39">
            <w:pPr>
              <w:pStyle w:val="ListParagraph"/>
              <w:numPr>
                <w:ilvl w:val="0"/>
                <w:numId w:val="44"/>
              </w:numPr>
              <w:bidi/>
              <w:rPr>
                <w:rFonts w:cs="Arial"/>
              </w:rPr>
            </w:pPr>
            <w:r>
              <w:rPr>
                <w:rFonts w:cs="Arial" w:hint="cs"/>
                <w:rtl/>
              </w:rPr>
              <w:t xml:space="preserve"> عاده     </w:t>
            </w:r>
          </w:p>
          <w:p w14:paraId="7B99A003" w14:textId="642E90C7" w:rsidR="00071610" w:rsidRPr="00071610" w:rsidRDefault="00550A39" w:rsidP="00550A39">
            <w:pPr>
              <w:pStyle w:val="ListParagraph"/>
              <w:numPr>
                <w:ilvl w:val="0"/>
                <w:numId w:val="44"/>
              </w:num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طوال الوقت</w:t>
            </w:r>
          </w:p>
        </w:tc>
      </w:tr>
      <w:tr w:rsidR="00550A39" w14:paraId="4F0B50EB" w14:textId="77777777" w:rsidTr="008647F3">
        <w:tc>
          <w:tcPr>
            <w:tcW w:w="9350" w:type="dxa"/>
            <w:gridSpan w:val="2"/>
          </w:tcPr>
          <w:p w14:paraId="203291AD" w14:textId="017C2537" w:rsidR="00550A39" w:rsidRDefault="00550A39" w:rsidP="00550A39">
            <w:pPr>
              <w:bidi/>
              <w:rPr>
                <w:rFonts w:cs="Arial"/>
                <w:lang w:bidi="ar-EG"/>
              </w:rPr>
            </w:pPr>
            <w:r w:rsidRPr="00AF4277">
              <w:rPr>
                <w:rFonts w:cs="Arial" w:hint="cs"/>
                <w:b/>
                <w:bCs/>
                <w:rtl/>
              </w:rPr>
              <w:t xml:space="preserve">مقياس </w:t>
            </w:r>
            <w:r>
              <w:rPr>
                <w:rFonts w:cs="Arial" w:hint="cs"/>
                <w:b/>
                <w:bCs/>
                <w:rtl/>
                <w:lang w:bidi="ar-EG"/>
              </w:rPr>
              <w:t>تصور المرض</w:t>
            </w:r>
          </w:p>
        </w:tc>
      </w:tr>
      <w:tr w:rsidR="00071610" w14:paraId="0E59F19A" w14:textId="77777777" w:rsidTr="00B65782">
        <w:tc>
          <w:tcPr>
            <w:tcW w:w="5395" w:type="dxa"/>
          </w:tcPr>
          <w:p w14:paraId="73869FF4" w14:textId="2F29F8E7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ما مدى تأثير مرضك على حياتك؟</w:t>
            </w:r>
          </w:p>
        </w:tc>
        <w:tc>
          <w:tcPr>
            <w:tcW w:w="3955" w:type="dxa"/>
          </w:tcPr>
          <w:p w14:paraId="0EB34490" w14:textId="60012013" w:rsidR="00071610" w:rsidRDefault="0018767E" w:rsidP="00071610">
            <w:p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0 1 2 3 4 5 6 7 8 9</w:t>
            </w:r>
            <w:r w:rsidR="00550A39">
              <w:rPr>
                <w:rFonts w:cs="Arial" w:hint="cs"/>
                <w:rtl/>
              </w:rPr>
              <w:t xml:space="preserve">   10</w:t>
            </w:r>
          </w:p>
        </w:tc>
      </w:tr>
      <w:tr w:rsidR="00071610" w14:paraId="328ADBBD" w14:textId="77777777" w:rsidTr="00B65782">
        <w:tc>
          <w:tcPr>
            <w:tcW w:w="5395" w:type="dxa"/>
          </w:tcPr>
          <w:p w14:paraId="29985AF9" w14:textId="2700DC24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lastRenderedPageBreak/>
              <w:t>إلى متى تعتقد أن مرضك سيستمر؟</w:t>
            </w:r>
          </w:p>
        </w:tc>
        <w:tc>
          <w:tcPr>
            <w:tcW w:w="3955" w:type="dxa"/>
          </w:tcPr>
          <w:p w14:paraId="54E6BA6D" w14:textId="1988FE5D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071610" w14:paraId="3C350601" w14:textId="77777777" w:rsidTr="00B65782">
        <w:tc>
          <w:tcPr>
            <w:tcW w:w="5395" w:type="dxa"/>
          </w:tcPr>
          <w:p w14:paraId="6EF479F5" w14:textId="3E11DE50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ما مدى سيطرة شعورك على مرضك؟</w:t>
            </w:r>
          </w:p>
        </w:tc>
        <w:tc>
          <w:tcPr>
            <w:tcW w:w="3955" w:type="dxa"/>
          </w:tcPr>
          <w:p w14:paraId="33F795A7" w14:textId="0E36E5A4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071610" w14:paraId="07DD80BF" w14:textId="77777777" w:rsidTr="00B65782">
        <w:tc>
          <w:tcPr>
            <w:tcW w:w="5395" w:type="dxa"/>
          </w:tcPr>
          <w:p w14:paraId="086C9F4F" w14:textId="00CA22F7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إلى أي مدى تعتقد أن علاجك يمكن أن يساعد في مرضك؟</w:t>
            </w:r>
          </w:p>
        </w:tc>
        <w:tc>
          <w:tcPr>
            <w:tcW w:w="3955" w:type="dxa"/>
          </w:tcPr>
          <w:p w14:paraId="4A2851F8" w14:textId="008122A8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071610" w14:paraId="62082BAC" w14:textId="77777777" w:rsidTr="00B65782">
        <w:tc>
          <w:tcPr>
            <w:tcW w:w="5395" w:type="dxa"/>
          </w:tcPr>
          <w:p w14:paraId="7E9E430C" w14:textId="50FA9B90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ما مدى شعورك بأعراض مرضك</w:t>
            </w:r>
            <w:r>
              <w:rPr>
                <w:rFonts w:cs="Arial" w:hint="cs"/>
                <w:rtl/>
              </w:rPr>
              <w:t>؟</w:t>
            </w:r>
          </w:p>
        </w:tc>
        <w:tc>
          <w:tcPr>
            <w:tcW w:w="3955" w:type="dxa"/>
          </w:tcPr>
          <w:p w14:paraId="187F2DAE" w14:textId="36D8AEB4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071610" w14:paraId="7DF6C5DC" w14:textId="77777777" w:rsidTr="00B65782">
        <w:tc>
          <w:tcPr>
            <w:tcW w:w="5395" w:type="dxa"/>
          </w:tcPr>
          <w:p w14:paraId="06D97A8F" w14:textId="6B7B7C75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ما مدى قلقك بشأن مرضك؟</w:t>
            </w:r>
          </w:p>
        </w:tc>
        <w:tc>
          <w:tcPr>
            <w:tcW w:w="3955" w:type="dxa"/>
          </w:tcPr>
          <w:p w14:paraId="603F784B" w14:textId="1740C262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071610" w14:paraId="2892B23A" w14:textId="77777777" w:rsidTr="00B65782">
        <w:tc>
          <w:tcPr>
            <w:tcW w:w="5395" w:type="dxa"/>
          </w:tcPr>
          <w:p w14:paraId="468ED47D" w14:textId="02C072C3" w:rsidR="00071610" w:rsidRPr="00071610" w:rsidRDefault="00550A39" w:rsidP="00071610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إلى أي مدى تشعر أنك تفهم مرضك؟</w:t>
            </w:r>
          </w:p>
        </w:tc>
        <w:tc>
          <w:tcPr>
            <w:tcW w:w="3955" w:type="dxa"/>
          </w:tcPr>
          <w:p w14:paraId="707A8D7C" w14:textId="6ED4D2F3" w:rsidR="00071610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  <w:tr w:rsidR="00550A39" w14:paraId="2B8F42E2" w14:textId="77777777" w:rsidTr="00B65782">
        <w:tc>
          <w:tcPr>
            <w:tcW w:w="5395" w:type="dxa"/>
          </w:tcPr>
          <w:p w14:paraId="1485DBB3" w14:textId="04D22333" w:rsidR="00550A39" w:rsidRPr="00550A39" w:rsidRDefault="00550A39" w:rsidP="00550A39">
            <w:pPr>
              <w:pStyle w:val="ListParagraph"/>
              <w:numPr>
                <w:ilvl w:val="0"/>
                <w:numId w:val="22"/>
              </w:numPr>
              <w:bidi/>
              <w:rPr>
                <w:rFonts w:cs="Arial"/>
                <w:rtl/>
              </w:rPr>
            </w:pPr>
            <w:r w:rsidRPr="00550A39">
              <w:rPr>
                <w:rFonts w:cs="Arial"/>
                <w:rtl/>
              </w:rPr>
              <w:t>ما مدى تأثير مرضك عليك عاطفيا؟ (على سبيل المثال ، هل تجعلك غاضبًا أم خائفًا</w:t>
            </w:r>
            <w:r>
              <w:rPr>
                <w:rFonts w:cs="Arial" w:hint="cs"/>
                <w:rtl/>
              </w:rPr>
              <w:t xml:space="preserve"> او</w:t>
            </w:r>
            <w:r w:rsidRPr="00550A39">
              <w:rPr>
                <w:rFonts w:cs="Arial"/>
                <w:rtl/>
              </w:rPr>
              <w:t>منزعج أو مكتئب؟</w:t>
            </w:r>
          </w:p>
        </w:tc>
        <w:tc>
          <w:tcPr>
            <w:tcW w:w="3955" w:type="dxa"/>
          </w:tcPr>
          <w:p w14:paraId="6E4A1833" w14:textId="749A9659" w:rsidR="00550A39" w:rsidRDefault="0018767E" w:rsidP="00071610">
            <w:pPr>
              <w:bidi/>
              <w:rPr>
                <w:rFonts w:cs="Arial"/>
                <w:rtl/>
              </w:rPr>
            </w:pPr>
            <w:r w:rsidRPr="0018767E">
              <w:rPr>
                <w:rFonts w:cs="Arial" w:hint="cs"/>
                <w:rtl/>
              </w:rPr>
              <w:t>0 1 2 3 4 5 6 7 8 9</w:t>
            </w:r>
            <w:r w:rsidRPr="0018767E">
              <w:rPr>
                <w:rFonts w:cs="Arial"/>
                <w:rtl/>
              </w:rPr>
              <w:t xml:space="preserve">   10</w:t>
            </w:r>
          </w:p>
        </w:tc>
      </w:tr>
    </w:tbl>
    <w:p w14:paraId="273D0DF4" w14:textId="397ADF39" w:rsidR="004A4267" w:rsidRDefault="004A4267" w:rsidP="004A4267">
      <w:pPr>
        <w:bidi/>
        <w:rPr>
          <w:rFonts w:cs="Arial"/>
        </w:rPr>
      </w:pPr>
    </w:p>
    <w:p w14:paraId="39D256EA" w14:textId="4043A84E" w:rsidR="008456FF" w:rsidRPr="008456FF" w:rsidRDefault="008456FF" w:rsidP="008456FF">
      <w:pPr>
        <w:bidi/>
        <w:jc w:val="center"/>
        <w:rPr>
          <w:rFonts w:cs="Arial"/>
          <w:b/>
          <w:bCs/>
          <w:sz w:val="28"/>
          <w:szCs w:val="28"/>
          <w:u w:val="single"/>
        </w:rPr>
      </w:pPr>
      <w:r w:rsidRPr="008456FF">
        <w:rPr>
          <w:rFonts w:cs="Arial"/>
          <w:b/>
          <w:bCs/>
          <w:sz w:val="28"/>
          <w:szCs w:val="28"/>
          <w:u w:val="single"/>
        </w:rPr>
        <w:t>English Version of the data collection form</w:t>
      </w:r>
    </w:p>
    <w:p w14:paraId="64651452" w14:textId="77777777" w:rsidR="008456FF" w:rsidRDefault="008456FF" w:rsidP="008456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center"/>
        <w:rPr>
          <w:rFonts w:ascii="Courier New" w:eastAsia="Times New Roman" w:hAnsi="Courier New" w:cs="Courier New"/>
          <w:sz w:val="20"/>
          <w:szCs w:val="20"/>
          <w:lang w:bidi="ar"/>
        </w:rPr>
      </w:pPr>
    </w:p>
    <w:p w14:paraId="14C9683B" w14:textId="77777777" w:rsidR="008456FF" w:rsidRPr="004A4267" w:rsidRDefault="008456FF" w:rsidP="008456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212121"/>
          <w:sz w:val="28"/>
          <w:szCs w:val="28"/>
          <w:shd w:val="clear" w:color="auto" w:fill="FFFFFF"/>
        </w:rPr>
      </w:pPr>
      <w:r w:rsidRPr="004A4267">
        <w:rPr>
          <w:b/>
          <w:bCs/>
          <w:color w:val="212121"/>
          <w:sz w:val="28"/>
          <w:szCs w:val="28"/>
          <w:shd w:val="clear" w:color="auto" w:fill="FFFFFF"/>
          <w:lang w:val="en"/>
        </w:rPr>
        <w:t xml:space="preserve">Adherence to medicines among hypertensive patients enrolled in various primary health centers in </w:t>
      </w:r>
      <w:proofErr w:type="spellStart"/>
      <w:r w:rsidRPr="004A4267">
        <w:rPr>
          <w:b/>
          <w:bCs/>
          <w:color w:val="212121"/>
          <w:sz w:val="28"/>
          <w:szCs w:val="28"/>
          <w:shd w:val="clear" w:color="auto" w:fill="FFFFFF"/>
          <w:lang w:val="en"/>
        </w:rPr>
        <w:t>Abha</w:t>
      </w:r>
      <w:proofErr w:type="spellEnd"/>
      <w:r w:rsidRPr="004A4267">
        <w:rPr>
          <w:b/>
          <w:bCs/>
          <w:color w:val="212121"/>
          <w:sz w:val="28"/>
          <w:szCs w:val="28"/>
          <w:shd w:val="clear" w:color="auto" w:fill="FFFFFF"/>
          <w:lang w:val="en"/>
        </w:rPr>
        <w:t>, Saudi Arabia</w:t>
      </w:r>
    </w:p>
    <w:p w14:paraId="0DB05C21" w14:textId="77777777" w:rsidR="008456FF" w:rsidRDefault="008456FF" w:rsidP="008456FF">
      <w:pPr>
        <w:jc w:val="right"/>
        <w:rPr>
          <w:rFonts w:cs="Arial"/>
        </w:rPr>
      </w:pPr>
    </w:p>
    <w:p w14:paraId="41CB1669" w14:textId="77777777" w:rsidR="008456FF" w:rsidRPr="004A4267" w:rsidRDefault="008456FF" w:rsidP="008456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  <w:lang w:bidi="ar"/>
        </w:rPr>
      </w:pPr>
      <w:r w:rsidRPr="004A4267">
        <w:rPr>
          <w:sz w:val="28"/>
          <w:szCs w:val="28"/>
          <w:lang w:val="en"/>
        </w:rPr>
        <w:t>The current study aims to verify adherence to medicines among hypertensive patients enrolled in various primary health centers</w:t>
      </w:r>
      <w:r>
        <w:rPr>
          <w:lang w:val="en"/>
        </w:rPr>
        <w:t xml:space="preserve"> in </w:t>
      </w:r>
      <w:proofErr w:type="spellStart"/>
      <w:r w:rsidRPr="004A4267">
        <w:rPr>
          <w:sz w:val="28"/>
          <w:szCs w:val="28"/>
          <w:lang w:val="en"/>
        </w:rPr>
        <w:t>Abha</w:t>
      </w:r>
      <w:proofErr w:type="spellEnd"/>
      <w:r>
        <w:rPr>
          <w:lang w:val="en"/>
        </w:rPr>
        <w:t xml:space="preserve">, </w:t>
      </w:r>
      <w:r w:rsidRPr="004A4267">
        <w:rPr>
          <w:sz w:val="28"/>
          <w:szCs w:val="28"/>
          <w:lang w:val="en"/>
        </w:rPr>
        <w:t>Saudi Arabia, noting that the handling of this data will be confidential, in order to preserv</w:t>
      </w:r>
      <w:r>
        <w:rPr>
          <w:sz w:val="28"/>
          <w:szCs w:val="28"/>
          <w:lang w:val="en"/>
        </w:rPr>
        <w:t xml:space="preserve">e your </w:t>
      </w:r>
      <w:r w:rsidRPr="004A4267">
        <w:rPr>
          <w:sz w:val="28"/>
          <w:szCs w:val="28"/>
          <w:lang w:val="en"/>
        </w:rPr>
        <w:t xml:space="preserve">privacy, thanking you for your cooperation.  </w:t>
      </w:r>
    </w:p>
    <w:p w14:paraId="27278B5E" w14:textId="77777777" w:rsidR="008456FF" w:rsidRDefault="008456FF" w:rsidP="008456FF">
      <w:pPr>
        <w:bidi/>
        <w:rPr>
          <w:rFonts w:cs="Arial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3955"/>
      </w:tblGrid>
      <w:tr w:rsidR="008456FF" w14:paraId="178B384F" w14:textId="77777777" w:rsidTr="002D644A">
        <w:tc>
          <w:tcPr>
            <w:tcW w:w="9350" w:type="dxa"/>
            <w:gridSpan w:val="2"/>
          </w:tcPr>
          <w:p w14:paraId="331A6B18" w14:textId="77777777" w:rsidR="008456FF" w:rsidRPr="004A4267" w:rsidRDefault="008456FF" w:rsidP="002D644A">
            <w:pPr>
              <w:rPr>
                <w:rFonts w:cs="Arial"/>
                <w:b/>
                <w:bCs/>
                <w:rtl/>
              </w:rPr>
            </w:pPr>
            <w:r w:rsidRPr="004A4267">
              <w:rPr>
                <w:b/>
                <w:bCs/>
                <w:lang w:val="en"/>
              </w:rPr>
              <w:t>Sociodemographic data:</w:t>
            </w:r>
          </w:p>
        </w:tc>
      </w:tr>
      <w:tr w:rsidR="008456FF" w14:paraId="3904F710" w14:textId="77777777" w:rsidTr="002D644A">
        <w:tc>
          <w:tcPr>
            <w:tcW w:w="5395" w:type="dxa"/>
          </w:tcPr>
          <w:p w14:paraId="52FBF834" w14:textId="77777777" w:rsidR="008456FF" w:rsidRPr="004A4267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Age</w:t>
            </w:r>
          </w:p>
        </w:tc>
        <w:tc>
          <w:tcPr>
            <w:tcW w:w="3955" w:type="dxa"/>
          </w:tcPr>
          <w:p w14:paraId="276DC400" w14:textId="77777777" w:rsidR="008456FF" w:rsidRDefault="008456FF" w:rsidP="002D644A">
            <w:pPr>
              <w:bidi/>
              <w:rPr>
                <w:rFonts w:cs="Arial"/>
                <w:rtl/>
              </w:rPr>
            </w:pPr>
          </w:p>
        </w:tc>
      </w:tr>
      <w:tr w:rsidR="008456FF" w14:paraId="77AC3B28" w14:textId="77777777" w:rsidTr="002D644A">
        <w:tc>
          <w:tcPr>
            <w:tcW w:w="5395" w:type="dxa"/>
          </w:tcPr>
          <w:p w14:paraId="0E86EA19" w14:textId="77777777" w:rsidR="008456FF" w:rsidRPr="004A4267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Sex</w:t>
            </w:r>
          </w:p>
        </w:tc>
        <w:tc>
          <w:tcPr>
            <w:tcW w:w="3955" w:type="dxa"/>
          </w:tcPr>
          <w:p w14:paraId="68CF66EB" w14:textId="77777777" w:rsidR="008456FF" w:rsidRPr="004A4267" w:rsidRDefault="008456FF" w:rsidP="002D644A">
            <w:pPr>
              <w:pStyle w:val="ListParagraph"/>
              <w:numPr>
                <w:ilvl w:val="0"/>
                <w:numId w:val="23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Male 2- Female</w:t>
            </w:r>
          </w:p>
        </w:tc>
      </w:tr>
      <w:tr w:rsidR="008456FF" w14:paraId="34A1C329" w14:textId="77777777" w:rsidTr="002D644A">
        <w:tc>
          <w:tcPr>
            <w:tcW w:w="5395" w:type="dxa"/>
          </w:tcPr>
          <w:p w14:paraId="25665C0D" w14:textId="77777777" w:rsidR="008456FF" w:rsidRPr="00813F5B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Place of residence</w:t>
            </w:r>
          </w:p>
        </w:tc>
        <w:tc>
          <w:tcPr>
            <w:tcW w:w="3955" w:type="dxa"/>
          </w:tcPr>
          <w:p w14:paraId="62E63590" w14:textId="26AFC0AE" w:rsidR="008456FF" w:rsidRPr="00813F5B" w:rsidRDefault="00FB3079" w:rsidP="002D644A">
            <w:pPr>
              <w:pStyle w:val="ListParagraph"/>
              <w:numPr>
                <w:ilvl w:val="0"/>
                <w:numId w:val="24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City</w:t>
            </w:r>
            <w:r w:rsidR="008456FF">
              <w:rPr>
                <w:lang w:val="en"/>
              </w:rPr>
              <w:t xml:space="preserve"> 2- </w:t>
            </w:r>
            <w:r>
              <w:rPr>
                <w:lang w:val="en"/>
              </w:rPr>
              <w:t xml:space="preserve">Village </w:t>
            </w:r>
          </w:p>
        </w:tc>
      </w:tr>
      <w:tr w:rsidR="008456FF" w14:paraId="0E1AA630" w14:textId="77777777" w:rsidTr="002D644A">
        <w:tc>
          <w:tcPr>
            <w:tcW w:w="5395" w:type="dxa"/>
          </w:tcPr>
          <w:p w14:paraId="3CC8BA4F" w14:textId="77777777" w:rsidR="008456FF" w:rsidRPr="00813F5B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Educational level</w:t>
            </w:r>
          </w:p>
        </w:tc>
        <w:tc>
          <w:tcPr>
            <w:tcW w:w="3955" w:type="dxa"/>
          </w:tcPr>
          <w:p w14:paraId="7BA04E4C" w14:textId="77777777" w:rsidR="008456FF" w:rsidRDefault="008456FF" w:rsidP="002D644A">
            <w:pPr>
              <w:pStyle w:val="ListParagraph"/>
              <w:numPr>
                <w:ilvl w:val="0"/>
                <w:numId w:val="27"/>
              </w:numPr>
            </w:pPr>
            <w:r>
              <w:rPr>
                <w:lang w:val="en"/>
              </w:rPr>
              <w:t>No formal education</w:t>
            </w:r>
            <w:r w:rsidRPr="00813F5B">
              <w:rPr>
                <w:lang w:val="en"/>
              </w:rPr>
              <w:t>.</w:t>
            </w:r>
          </w:p>
          <w:p w14:paraId="4FE8C580" w14:textId="77777777" w:rsidR="008456FF" w:rsidRDefault="008456FF" w:rsidP="002D644A">
            <w:pPr>
              <w:pStyle w:val="ListParagraph"/>
              <w:numPr>
                <w:ilvl w:val="0"/>
                <w:numId w:val="27"/>
              </w:numPr>
            </w:pPr>
            <w:r w:rsidRPr="00735297">
              <w:rPr>
                <w:lang w:val="en"/>
              </w:rPr>
              <w:t>Primary/Preparatory/Secondary</w:t>
            </w:r>
          </w:p>
          <w:p w14:paraId="2FED9E23" w14:textId="77777777" w:rsidR="008456FF" w:rsidRDefault="008456FF" w:rsidP="002D644A">
            <w:pPr>
              <w:pStyle w:val="ListParagraph"/>
              <w:numPr>
                <w:ilvl w:val="0"/>
                <w:numId w:val="27"/>
              </w:numPr>
            </w:pPr>
            <w:r w:rsidRPr="00735297">
              <w:rPr>
                <w:lang w:val="en"/>
              </w:rPr>
              <w:t>University / Graduate Studies</w:t>
            </w:r>
          </w:p>
          <w:p w14:paraId="49D86800" w14:textId="77777777" w:rsidR="008456FF" w:rsidRPr="00813F5B" w:rsidRDefault="008456FF" w:rsidP="002D644A">
            <w:pPr>
              <w:bidi/>
              <w:ind w:left="360"/>
              <w:rPr>
                <w:rFonts w:cs="Arial"/>
                <w:rtl/>
              </w:rPr>
            </w:pPr>
          </w:p>
        </w:tc>
      </w:tr>
      <w:tr w:rsidR="008456FF" w14:paraId="7D0B4B58" w14:textId="77777777" w:rsidTr="002D644A">
        <w:tc>
          <w:tcPr>
            <w:tcW w:w="5395" w:type="dxa"/>
          </w:tcPr>
          <w:p w14:paraId="2F663F47" w14:textId="77777777" w:rsidR="008456FF" w:rsidRPr="00813F5B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>
              <w:rPr>
                <w:rFonts w:cs="Arial"/>
              </w:rPr>
              <w:t>Occupation</w:t>
            </w:r>
          </w:p>
        </w:tc>
        <w:tc>
          <w:tcPr>
            <w:tcW w:w="3955" w:type="dxa"/>
          </w:tcPr>
          <w:p w14:paraId="00965758" w14:textId="77777777" w:rsidR="008456FF" w:rsidRPr="008A5926" w:rsidRDefault="008456FF" w:rsidP="002D644A">
            <w:pPr>
              <w:pStyle w:val="ListParagraph"/>
              <w:numPr>
                <w:ilvl w:val="0"/>
                <w:numId w:val="29"/>
              </w:numPr>
            </w:pPr>
            <w:r w:rsidRPr="00813F5B">
              <w:rPr>
                <w:lang w:val="en"/>
              </w:rPr>
              <w:t>Employee</w:t>
            </w:r>
            <w:r>
              <w:rPr>
                <w:lang w:val="en"/>
              </w:rPr>
              <w:t xml:space="preserve"> in a government sector</w:t>
            </w:r>
          </w:p>
          <w:p w14:paraId="22A18890" w14:textId="77777777" w:rsidR="008456FF" w:rsidRDefault="008456FF" w:rsidP="002D644A">
            <w:pPr>
              <w:pStyle w:val="ListParagraph"/>
              <w:numPr>
                <w:ilvl w:val="0"/>
                <w:numId w:val="29"/>
              </w:numPr>
            </w:pPr>
            <w:r>
              <w:rPr>
                <w:lang w:val="en"/>
              </w:rPr>
              <w:t>Employee in the private sector</w:t>
            </w:r>
          </w:p>
          <w:p w14:paraId="2A00BBA1" w14:textId="77777777" w:rsidR="008456FF" w:rsidRPr="00813F5B" w:rsidRDefault="008456FF" w:rsidP="002D644A">
            <w:pPr>
              <w:pStyle w:val="ListParagraph"/>
              <w:numPr>
                <w:ilvl w:val="0"/>
                <w:numId w:val="29"/>
              </w:numPr>
              <w:rPr>
                <w:rFonts w:cs="Arial"/>
              </w:rPr>
            </w:pPr>
            <w:r>
              <w:rPr>
                <w:lang w:val="en"/>
              </w:rPr>
              <w:t>Unemployed</w:t>
            </w:r>
          </w:p>
          <w:p w14:paraId="792AE11F" w14:textId="77777777" w:rsidR="008456FF" w:rsidRPr="00813F5B" w:rsidRDefault="008456FF" w:rsidP="002D644A">
            <w:pPr>
              <w:pStyle w:val="ListParagraph"/>
              <w:numPr>
                <w:ilvl w:val="0"/>
                <w:numId w:val="29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retired</w:t>
            </w:r>
          </w:p>
        </w:tc>
      </w:tr>
      <w:tr w:rsidR="008456FF" w14:paraId="545DF814" w14:textId="77777777" w:rsidTr="002D644A">
        <w:tc>
          <w:tcPr>
            <w:tcW w:w="5395" w:type="dxa"/>
          </w:tcPr>
          <w:p w14:paraId="355678EA" w14:textId="77777777" w:rsidR="008456FF" w:rsidRPr="0000317F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A76A4F">
              <w:rPr>
                <w:lang w:val="en"/>
              </w:rPr>
              <w:t>Marital status</w:t>
            </w:r>
          </w:p>
        </w:tc>
        <w:tc>
          <w:tcPr>
            <w:tcW w:w="3955" w:type="dxa"/>
          </w:tcPr>
          <w:p w14:paraId="51696BEB" w14:textId="77777777" w:rsidR="008456FF" w:rsidRPr="0000317F" w:rsidRDefault="008456FF" w:rsidP="002D644A">
            <w:pPr>
              <w:pStyle w:val="ListParagraph"/>
              <w:numPr>
                <w:ilvl w:val="0"/>
                <w:numId w:val="30"/>
              </w:numPr>
              <w:rPr>
                <w:rFonts w:cs="Arial"/>
                <w:rtl/>
              </w:rPr>
            </w:pPr>
            <w:r w:rsidRPr="00A76A4F">
              <w:rPr>
                <w:lang w:val="en"/>
              </w:rPr>
              <w:t>Married</w:t>
            </w:r>
            <w:r>
              <w:rPr>
                <w:lang w:val="en"/>
              </w:rPr>
              <w:t xml:space="preserve"> 2- </w:t>
            </w:r>
            <w:r w:rsidRPr="00A76A4F">
              <w:rPr>
                <w:lang w:val="en"/>
              </w:rPr>
              <w:t>Divorced / Widowed</w:t>
            </w:r>
            <w:r>
              <w:rPr>
                <w:lang w:val="en"/>
              </w:rPr>
              <w:t xml:space="preserve"> 3- </w:t>
            </w:r>
            <w:r w:rsidRPr="00A76A4F">
              <w:rPr>
                <w:lang w:val="en"/>
              </w:rPr>
              <w:t>Single</w:t>
            </w:r>
          </w:p>
        </w:tc>
      </w:tr>
      <w:tr w:rsidR="008456FF" w14:paraId="2163500C" w14:textId="77777777" w:rsidTr="002D644A">
        <w:tc>
          <w:tcPr>
            <w:tcW w:w="5395" w:type="dxa"/>
          </w:tcPr>
          <w:p w14:paraId="3402EBB6" w14:textId="77777777" w:rsidR="008456FF" w:rsidRPr="0000317F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0317F">
              <w:rPr>
                <w:lang w:val="en"/>
              </w:rPr>
              <w:t>Monthly income</w:t>
            </w:r>
          </w:p>
        </w:tc>
        <w:tc>
          <w:tcPr>
            <w:tcW w:w="3955" w:type="dxa"/>
          </w:tcPr>
          <w:p w14:paraId="6F1973CA" w14:textId="77777777" w:rsidR="008456FF" w:rsidRDefault="008456FF" w:rsidP="002D644A">
            <w:pPr>
              <w:pStyle w:val="ListParagraph"/>
              <w:numPr>
                <w:ilvl w:val="0"/>
                <w:numId w:val="31"/>
              </w:numPr>
              <w:rPr>
                <w:rFonts w:cs="Arial"/>
              </w:rPr>
            </w:pPr>
            <w:r>
              <w:rPr>
                <w:lang w:val="en"/>
              </w:rPr>
              <w:t>Less than 5000 riyals</w:t>
            </w:r>
          </w:p>
          <w:p w14:paraId="3E7C01F2" w14:textId="77777777" w:rsidR="008456FF" w:rsidRDefault="008456FF" w:rsidP="002D644A">
            <w:pPr>
              <w:pStyle w:val="ListParagraph"/>
              <w:numPr>
                <w:ilvl w:val="0"/>
                <w:numId w:val="31"/>
              </w:numPr>
            </w:pPr>
            <w:r>
              <w:rPr>
                <w:lang w:val="en"/>
              </w:rPr>
              <w:t>5000-7000 SAR</w:t>
            </w:r>
          </w:p>
          <w:p w14:paraId="36637A9B" w14:textId="77777777" w:rsidR="008456FF" w:rsidRPr="0000317F" w:rsidRDefault="008456FF" w:rsidP="002D644A">
            <w:pPr>
              <w:pStyle w:val="ListParagraph"/>
              <w:numPr>
                <w:ilvl w:val="0"/>
                <w:numId w:val="31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More than 7000 riyals</w:t>
            </w:r>
          </w:p>
        </w:tc>
      </w:tr>
      <w:tr w:rsidR="008456FF" w14:paraId="514D7EAD" w14:textId="77777777" w:rsidTr="002D644A">
        <w:tc>
          <w:tcPr>
            <w:tcW w:w="5395" w:type="dxa"/>
          </w:tcPr>
          <w:p w14:paraId="7A0297A0" w14:textId="77777777" w:rsidR="008456FF" w:rsidRPr="008A5926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8A5926">
              <w:rPr>
                <w:lang w:val="en"/>
              </w:rPr>
              <w:t xml:space="preserve">Do you have other </w:t>
            </w:r>
            <w:r>
              <w:rPr>
                <w:lang w:val="en"/>
              </w:rPr>
              <w:t xml:space="preserve">chronic diseases such as diabetes, heart disease </w:t>
            </w:r>
            <w:proofErr w:type="spellStart"/>
            <w:r>
              <w:rPr>
                <w:lang w:val="en"/>
              </w:rPr>
              <w:t>etc</w:t>
            </w:r>
            <w:proofErr w:type="spellEnd"/>
            <w:r w:rsidRPr="008A5926">
              <w:rPr>
                <w:lang w:val="en"/>
              </w:rPr>
              <w:t xml:space="preserve"> ?</w:t>
            </w:r>
          </w:p>
        </w:tc>
        <w:tc>
          <w:tcPr>
            <w:tcW w:w="3955" w:type="dxa"/>
          </w:tcPr>
          <w:p w14:paraId="507FC8F7" w14:textId="77777777" w:rsidR="008456FF" w:rsidRDefault="008456FF" w:rsidP="002D644A">
            <w:pPr>
              <w:pStyle w:val="ListParagraph"/>
              <w:numPr>
                <w:ilvl w:val="0"/>
                <w:numId w:val="45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Yes 2- No</w:t>
            </w:r>
          </w:p>
        </w:tc>
      </w:tr>
      <w:tr w:rsidR="008456FF" w14:paraId="47EF2891" w14:textId="77777777" w:rsidTr="002D644A">
        <w:tc>
          <w:tcPr>
            <w:tcW w:w="9350" w:type="dxa"/>
            <w:gridSpan w:val="2"/>
          </w:tcPr>
          <w:p w14:paraId="25018F9C" w14:textId="7D5EA5A8" w:rsidR="008456FF" w:rsidRPr="00AF4277" w:rsidRDefault="001E7204" w:rsidP="002D644A">
            <w:pPr>
              <w:rPr>
                <w:rFonts w:cs="Arial"/>
                <w:b/>
                <w:bCs/>
                <w:rtl/>
              </w:rPr>
            </w:pPr>
            <w:r>
              <w:rPr>
                <w:b/>
                <w:bCs/>
                <w:lang w:val="en"/>
              </w:rPr>
              <w:t>Medication adherence assessment</w:t>
            </w:r>
          </w:p>
        </w:tc>
      </w:tr>
      <w:tr w:rsidR="008456FF" w14:paraId="66B3C9C6" w14:textId="77777777" w:rsidTr="002D644A">
        <w:tc>
          <w:tcPr>
            <w:tcW w:w="5395" w:type="dxa"/>
          </w:tcPr>
          <w:p w14:paraId="3CF414CC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Do you sometimes forget to take your medications?</w:t>
            </w:r>
          </w:p>
        </w:tc>
        <w:tc>
          <w:tcPr>
            <w:tcW w:w="3955" w:type="dxa"/>
          </w:tcPr>
          <w:p w14:paraId="7ACEB2F1" w14:textId="77777777" w:rsidR="008456FF" w:rsidRPr="00071610" w:rsidRDefault="008456FF" w:rsidP="002D644A">
            <w:pPr>
              <w:pStyle w:val="ListParagraph"/>
              <w:numPr>
                <w:ilvl w:val="0"/>
                <w:numId w:val="37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316B33A0" w14:textId="77777777" w:rsidTr="002D644A">
        <w:tc>
          <w:tcPr>
            <w:tcW w:w="5395" w:type="dxa"/>
          </w:tcPr>
          <w:p w14:paraId="1A50A572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 xml:space="preserve">People sometimes lose their medication for reasons other than forgetfulness. Thinking over </w:t>
            </w:r>
            <w:r w:rsidRPr="00071610">
              <w:rPr>
                <w:lang w:val="en"/>
              </w:rPr>
              <w:lastRenderedPageBreak/>
              <w:t>the past two weeks , have there been any days when you haven't taken your medications?</w:t>
            </w:r>
          </w:p>
        </w:tc>
        <w:tc>
          <w:tcPr>
            <w:tcW w:w="3955" w:type="dxa"/>
          </w:tcPr>
          <w:p w14:paraId="22E7CB33" w14:textId="77777777" w:rsidR="008456FF" w:rsidRPr="00071610" w:rsidRDefault="008456FF" w:rsidP="002D644A">
            <w:pPr>
              <w:pStyle w:val="ListParagraph"/>
              <w:numPr>
                <w:ilvl w:val="0"/>
                <w:numId w:val="38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lastRenderedPageBreak/>
              <w:t>Yes 2- No</w:t>
            </w:r>
          </w:p>
        </w:tc>
      </w:tr>
      <w:tr w:rsidR="008456FF" w14:paraId="64F02426" w14:textId="77777777" w:rsidTr="002D644A">
        <w:tc>
          <w:tcPr>
            <w:tcW w:w="5395" w:type="dxa"/>
          </w:tcPr>
          <w:p w14:paraId="78A861A1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Have you ever stopped taking your medications without telling your doctor, because you felt bad when you took them?</w:t>
            </w:r>
          </w:p>
        </w:tc>
        <w:tc>
          <w:tcPr>
            <w:tcW w:w="3955" w:type="dxa"/>
          </w:tcPr>
          <w:p w14:paraId="6EB65BE4" w14:textId="77777777" w:rsidR="008456FF" w:rsidRPr="00071610" w:rsidRDefault="008456FF" w:rsidP="002D644A">
            <w:pPr>
              <w:pStyle w:val="ListParagraph"/>
              <w:numPr>
                <w:ilvl w:val="0"/>
                <w:numId w:val="39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5C078C96" w14:textId="77777777" w:rsidTr="002D644A">
        <w:tc>
          <w:tcPr>
            <w:tcW w:w="5395" w:type="dxa"/>
          </w:tcPr>
          <w:p w14:paraId="6BA7BC6A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When you travel or leave home, do you sometimes forget to bring your medicines?</w:t>
            </w:r>
          </w:p>
        </w:tc>
        <w:tc>
          <w:tcPr>
            <w:tcW w:w="3955" w:type="dxa"/>
          </w:tcPr>
          <w:p w14:paraId="1CF41CF4" w14:textId="77777777" w:rsidR="008456FF" w:rsidRPr="00071610" w:rsidRDefault="008456FF" w:rsidP="002D644A">
            <w:pPr>
              <w:pStyle w:val="ListParagraph"/>
              <w:numPr>
                <w:ilvl w:val="0"/>
                <w:numId w:val="40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27EAE93D" w14:textId="77777777" w:rsidTr="002D644A">
        <w:tc>
          <w:tcPr>
            <w:tcW w:w="5395" w:type="dxa"/>
          </w:tcPr>
          <w:p w14:paraId="28A94F6E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Did you take your medications yesterday?</w:t>
            </w:r>
          </w:p>
        </w:tc>
        <w:tc>
          <w:tcPr>
            <w:tcW w:w="3955" w:type="dxa"/>
          </w:tcPr>
          <w:p w14:paraId="0258E8E2" w14:textId="77777777" w:rsidR="008456FF" w:rsidRPr="00071610" w:rsidRDefault="008456FF" w:rsidP="002D644A">
            <w:pPr>
              <w:pStyle w:val="ListParagraph"/>
              <w:numPr>
                <w:ilvl w:val="0"/>
                <w:numId w:val="41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117B0E3E" w14:textId="77777777" w:rsidTr="002D644A">
        <w:tc>
          <w:tcPr>
            <w:tcW w:w="5395" w:type="dxa"/>
          </w:tcPr>
          <w:p w14:paraId="7A029968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When you feel that your health is under control, do you sometimes stop taking medications?</w:t>
            </w:r>
          </w:p>
        </w:tc>
        <w:tc>
          <w:tcPr>
            <w:tcW w:w="3955" w:type="dxa"/>
          </w:tcPr>
          <w:p w14:paraId="50C4303A" w14:textId="77777777" w:rsidR="008456FF" w:rsidRPr="00071610" w:rsidRDefault="008456FF" w:rsidP="002D644A">
            <w:pPr>
              <w:pStyle w:val="ListParagraph"/>
              <w:numPr>
                <w:ilvl w:val="0"/>
                <w:numId w:val="42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4E8DFE77" w14:textId="77777777" w:rsidTr="002D644A">
        <w:tc>
          <w:tcPr>
            <w:tcW w:w="5395" w:type="dxa"/>
          </w:tcPr>
          <w:p w14:paraId="38DE2CF3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Taking medications daily is a real nuisance for some people. Have you ever felt overwhelmed by sticking to your treatment plan?</w:t>
            </w:r>
          </w:p>
        </w:tc>
        <w:tc>
          <w:tcPr>
            <w:tcW w:w="3955" w:type="dxa"/>
          </w:tcPr>
          <w:p w14:paraId="3E6F4A9B" w14:textId="77777777" w:rsidR="008456FF" w:rsidRPr="00071610" w:rsidRDefault="008456FF" w:rsidP="002D644A">
            <w:pPr>
              <w:pStyle w:val="ListParagraph"/>
              <w:numPr>
                <w:ilvl w:val="0"/>
                <w:numId w:val="43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Yes 2- No</w:t>
            </w:r>
          </w:p>
        </w:tc>
      </w:tr>
      <w:tr w:rsidR="008456FF" w14:paraId="4F5712FD" w14:textId="77777777" w:rsidTr="002D644A">
        <w:tc>
          <w:tcPr>
            <w:tcW w:w="5395" w:type="dxa"/>
          </w:tcPr>
          <w:p w14:paraId="3867F31F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071610">
              <w:rPr>
                <w:lang w:val="en"/>
              </w:rPr>
              <w:t>How often do you find it difficult to remember to take all your medications?</w:t>
            </w:r>
          </w:p>
        </w:tc>
        <w:tc>
          <w:tcPr>
            <w:tcW w:w="3955" w:type="dxa"/>
          </w:tcPr>
          <w:p w14:paraId="06E6C894" w14:textId="77777777" w:rsidR="008456FF" w:rsidRDefault="008456FF" w:rsidP="002D644A">
            <w:pPr>
              <w:pStyle w:val="ListParagraph"/>
              <w:numPr>
                <w:ilvl w:val="0"/>
                <w:numId w:val="44"/>
              </w:numPr>
              <w:rPr>
                <w:rFonts w:cs="Arial"/>
              </w:rPr>
            </w:pPr>
            <w:r w:rsidRPr="00071610">
              <w:rPr>
                <w:lang w:val="en"/>
              </w:rPr>
              <w:t>Never</w:t>
            </w:r>
          </w:p>
          <w:p w14:paraId="5EA980D9" w14:textId="77777777" w:rsidR="008456FF" w:rsidRDefault="008456FF" w:rsidP="002D644A">
            <w:pPr>
              <w:pStyle w:val="ListParagraph"/>
              <w:numPr>
                <w:ilvl w:val="0"/>
                <w:numId w:val="44"/>
              </w:numPr>
              <w:rPr>
                <w:rFonts w:cs="Arial"/>
              </w:rPr>
            </w:pPr>
            <w:r>
              <w:rPr>
                <w:lang w:val="en"/>
              </w:rPr>
              <w:t>Very rarely</w:t>
            </w:r>
          </w:p>
          <w:p w14:paraId="27C0EFAE" w14:textId="77777777" w:rsidR="008456FF" w:rsidRDefault="008456FF" w:rsidP="002D644A">
            <w:pPr>
              <w:pStyle w:val="ListParagraph"/>
              <w:numPr>
                <w:ilvl w:val="0"/>
                <w:numId w:val="44"/>
              </w:numPr>
              <w:rPr>
                <w:rFonts w:cs="Arial"/>
              </w:rPr>
            </w:pPr>
            <w:r w:rsidRPr="00071610">
              <w:rPr>
                <w:lang w:val="en"/>
              </w:rPr>
              <w:t>Sometimes</w:t>
            </w:r>
          </w:p>
          <w:p w14:paraId="2FB7C0CD" w14:textId="77777777" w:rsidR="008456FF" w:rsidRDefault="008456FF" w:rsidP="002D644A">
            <w:pPr>
              <w:pStyle w:val="ListParagraph"/>
              <w:numPr>
                <w:ilvl w:val="0"/>
                <w:numId w:val="44"/>
              </w:numPr>
              <w:rPr>
                <w:rFonts w:cs="Arial"/>
              </w:rPr>
            </w:pPr>
            <w:r>
              <w:rPr>
                <w:lang w:val="en"/>
              </w:rPr>
              <w:t xml:space="preserve"> Usually     </w:t>
            </w:r>
          </w:p>
          <w:p w14:paraId="376C431A" w14:textId="77777777" w:rsidR="008456FF" w:rsidRPr="00071610" w:rsidRDefault="008456FF" w:rsidP="002D644A">
            <w:pPr>
              <w:pStyle w:val="ListParagraph"/>
              <w:numPr>
                <w:ilvl w:val="0"/>
                <w:numId w:val="44"/>
              </w:numPr>
              <w:rPr>
                <w:rFonts w:cs="Arial"/>
                <w:rtl/>
              </w:rPr>
            </w:pPr>
            <w:r>
              <w:rPr>
                <w:lang w:val="en"/>
              </w:rPr>
              <w:t>All the time</w:t>
            </w:r>
          </w:p>
        </w:tc>
      </w:tr>
      <w:tr w:rsidR="008456FF" w14:paraId="0605BE01" w14:textId="77777777" w:rsidTr="002D644A">
        <w:tc>
          <w:tcPr>
            <w:tcW w:w="9350" w:type="dxa"/>
            <w:gridSpan w:val="2"/>
          </w:tcPr>
          <w:p w14:paraId="5A8045E1" w14:textId="77777777" w:rsidR="008456FF" w:rsidRDefault="008456FF" w:rsidP="002D644A">
            <w:pPr>
              <w:rPr>
                <w:rFonts w:cs="Arial"/>
                <w:lang w:bidi="ar-EG"/>
              </w:rPr>
            </w:pPr>
            <w:r w:rsidRPr="00AF4277">
              <w:rPr>
                <w:b/>
                <w:bCs/>
                <w:lang w:val="en"/>
              </w:rPr>
              <w:t xml:space="preserve">Disease </w:t>
            </w:r>
            <w:r>
              <w:rPr>
                <w:b/>
                <w:lang w:val="en"/>
              </w:rPr>
              <w:t>perception</w:t>
            </w:r>
            <w:r>
              <w:rPr>
                <w:lang w:val="en"/>
              </w:rPr>
              <w:t xml:space="preserve"> scale</w:t>
            </w:r>
          </w:p>
        </w:tc>
      </w:tr>
      <w:tr w:rsidR="008456FF" w14:paraId="0263B2B5" w14:textId="77777777" w:rsidTr="002D644A">
        <w:tc>
          <w:tcPr>
            <w:tcW w:w="5395" w:type="dxa"/>
          </w:tcPr>
          <w:p w14:paraId="2556EA1B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much does your illness affect your life?</w:t>
            </w:r>
          </w:p>
        </w:tc>
        <w:tc>
          <w:tcPr>
            <w:tcW w:w="3955" w:type="dxa"/>
          </w:tcPr>
          <w:p w14:paraId="125FDB10" w14:textId="77777777" w:rsidR="008456FF" w:rsidRDefault="008456FF" w:rsidP="002D644A">
            <w:pPr>
              <w:rPr>
                <w:rFonts w:cs="Arial"/>
                <w:rtl/>
              </w:rPr>
            </w:pPr>
            <w:r>
              <w:rPr>
                <w:lang w:val="en"/>
              </w:rPr>
              <w:t>0 1 2 3 4 5 6 7 8 9   10</w:t>
            </w:r>
          </w:p>
        </w:tc>
      </w:tr>
      <w:tr w:rsidR="008456FF" w14:paraId="3506F83C" w14:textId="77777777" w:rsidTr="002D644A">
        <w:tc>
          <w:tcPr>
            <w:tcW w:w="5395" w:type="dxa"/>
          </w:tcPr>
          <w:p w14:paraId="45CB7E94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long do you think your illness will last?</w:t>
            </w:r>
          </w:p>
        </w:tc>
        <w:tc>
          <w:tcPr>
            <w:tcW w:w="3955" w:type="dxa"/>
          </w:tcPr>
          <w:p w14:paraId="2AC3CFC8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0F851B32" w14:textId="77777777" w:rsidTr="002D644A">
        <w:tc>
          <w:tcPr>
            <w:tcW w:w="5395" w:type="dxa"/>
          </w:tcPr>
          <w:p w14:paraId="676DE1B2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much control does your feeling take over your illness?</w:t>
            </w:r>
          </w:p>
        </w:tc>
        <w:tc>
          <w:tcPr>
            <w:tcW w:w="3955" w:type="dxa"/>
          </w:tcPr>
          <w:p w14:paraId="7D7869F0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71E25033" w14:textId="77777777" w:rsidTr="002D644A">
        <w:tc>
          <w:tcPr>
            <w:tcW w:w="5395" w:type="dxa"/>
          </w:tcPr>
          <w:p w14:paraId="0070FC26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To what extent do you think your treatment can help with your illness?</w:t>
            </w:r>
          </w:p>
        </w:tc>
        <w:tc>
          <w:tcPr>
            <w:tcW w:w="3955" w:type="dxa"/>
          </w:tcPr>
          <w:p w14:paraId="0985ED03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7D2C3C98" w14:textId="77777777" w:rsidTr="002D644A">
        <w:tc>
          <w:tcPr>
            <w:tcW w:w="5395" w:type="dxa"/>
          </w:tcPr>
          <w:p w14:paraId="122B9E24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well do you feel about the symptoms of your disease</w:t>
            </w:r>
            <w:r>
              <w:rPr>
                <w:lang w:val="en"/>
              </w:rPr>
              <w:t>?</w:t>
            </w:r>
          </w:p>
        </w:tc>
        <w:tc>
          <w:tcPr>
            <w:tcW w:w="3955" w:type="dxa"/>
          </w:tcPr>
          <w:p w14:paraId="2E5E92A3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59891963" w14:textId="77777777" w:rsidTr="002D644A">
        <w:tc>
          <w:tcPr>
            <w:tcW w:w="5395" w:type="dxa"/>
          </w:tcPr>
          <w:p w14:paraId="251D9B11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worried are you about your illness?</w:t>
            </w:r>
          </w:p>
        </w:tc>
        <w:tc>
          <w:tcPr>
            <w:tcW w:w="3955" w:type="dxa"/>
          </w:tcPr>
          <w:p w14:paraId="7BD29AC9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70C83FF6" w14:textId="77777777" w:rsidTr="002D644A">
        <w:tc>
          <w:tcPr>
            <w:tcW w:w="5395" w:type="dxa"/>
          </w:tcPr>
          <w:p w14:paraId="7B9FDB47" w14:textId="77777777" w:rsidR="008456FF" w:rsidRPr="00071610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To what extent do you feel you understand your illness?</w:t>
            </w:r>
          </w:p>
        </w:tc>
        <w:tc>
          <w:tcPr>
            <w:tcW w:w="3955" w:type="dxa"/>
          </w:tcPr>
          <w:p w14:paraId="3EAC3DB6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  <w:tr w:rsidR="008456FF" w14:paraId="154537CC" w14:textId="77777777" w:rsidTr="002D644A">
        <w:tc>
          <w:tcPr>
            <w:tcW w:w="5395" w:type="dxa"/>
          </w:tcPr>
          <w:p w14:paraId="4D4AC032" w14:textId="77777777" w:rsidR="008456FF" w:rsidRPr="00550A39" w:rsidRDefault="008456FF" w:rsidP="001E7204">
            <w:pPr>
              <w:pStyle w:val="ListParagraph"/>
              <w:numPr>
                <w:ilvl w:val="0"/>
                <w:numId w:val="46"/>
              </w:numPr>
              <w:rPr>
                <w:rFonts w:cs="Arial"/>
                <w:rtl/>
              </w:rPr>
            </w:pPr>
            <w:r w:rsidRPr="00550A39">
              <w:rPr>
                <w:lang w:val="en"/>
              </w:rPr>
              <w:t>How much does your illness affect you emotionally? (For example, does it make you angry, scared,</w:t>
            </w:r>
            <w:r>
              <w:rPr>
                <w:lang w:val="en"/>
              </w:rPr>
              <w:t xml:space="preserve"> </w:t>
            </w:r>
            <w:r w:rsidRPr="00550A39">
              <w:rPr>
                <w:lang w:val="en"/>
              </w:rPr>
              <w:t>upset, or depressed?</w:t>
            </w:r>
          </w:p>
        </w:tc>
        <w:tc>
          <w:tcPr>
            <w:tcW w:w="3955" w:type="dxa"/>
          </w:tcPr>
          <w:p w14:paraId="47BC1382" w14:textId="77777777" w:rsidR="008456FF" w:rsidRDefault="008456FF" w:rsidP="002D644A">
            <w:pPr>
              <w:rPr>
                <w:rFonts w:cs="Arial"/>
                <w:rtl/>
              </w:rPr>
            </w:pPr>
            <w:r w:rsidRPr="0018767E">
              <w:rPr>
                <w:lang w:val="en"/>
              </w:rPr>
              <w:t>0 1 2 3 4 5 6 7 8 9   10</w:t>
            </w:r>
          </w:p>
        </w:tc>
      </w:tr>
    </w:tbl>
    <w:p w14:paraId="1B7A5139" w14:textId="77777777" w:rsidR="008456FF" w:rsidRPr="00A76A4F" w:rsidRDefault="008456FF" w:rsidP="008456FF">
      <w:pPr>
        <w:bidi/>
        <w:rPr>
          <w:rFonts w:cs="Arial"/>
        </w:rPr>
      </w:pPr>
    </w:p>
    <w:p w14:paraId="6EDE6211" w14:textId="77777777" w:rsidR="008456FF" w:rsidRPr="00A76A4F" w:rsidRDefault="008456FF" w:rsidP="008456FF">
      <w:pPr>
        <w:bidi/>
        <w:rPr>
          <w:rFonts w:cs="Arial"/>
        </w:rPr>
      </w:pPr>
    </w:p>
    <w:sectPr w:rsidR="008456FF" w:rsidRPr="00A76A4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D31C1" w14:textId="77777777" w:rsidR="00875157" w:rsidRDefault="00875157" w:rsidP="0080334C">
      <w:pPr>
        <w:spacing w:after="0" w:line="240" w:lineRule="auto"/>
      </w:pPr>
      <w:r>
        <w:separator/>
      </w:r>
    </w:p>
  </w:endnote>
  <w:endnote w:type="continuationSeparator" w:id="0">
    <w:p w14:paraId="25E04D38" w14:textId="77777777" w:rsidR="00875157" w:rsidRDefault="00875157" w:rsidP="00803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1FE19" w14:textId="2C02B433" w:rsidR="0080334C" w:rsidRDefault="0080334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EC7C3DE" wp14:editId="065F762C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95b749f0b0bbac943208bb20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CE7F226" w14:textId="7808C1B0" w:rsidR="0080334C" w:rsidRPr="0080334C" w:rsidRDefault="0080334C" w:rsidP="0080334C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80334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C7C3DE" id="_x0000_t202" coordsize="21600,21600" o:spt="202" path="m,l,21600r21600,l21600,xe">
              <v:stroke joinstyle="miter"/>
              <v:path gradientshapeok="t" o:connecttype="rect"/>
            </v:shapetype>
            <v:shape id="MSIPCM95b749f0b0bbac943208bb20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textbox inset="20pt,0,,0">
                <w:txbxContent>
                  <w:p w14:paraId="3CE7F226" w14:textId="7808C1B0" w:rsidR="0080334C" w:rsidRPr="0080334C" w:rsidRDefault="0080334C" w:rsidP="0080334C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80334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F0AE8" w14:textId="77777777" w:rsidR="00875157" w:rsidRDefault="00875157" w:rsidP="0080334C">
      <w:pPr>
        <w:spacing w:after="0" w:line="240" w:lineRule="auto"/>
      </w:pPr>
      <w:r>
        <w:separator/>
      </w:r>
    </w:p>
  </w:footnote>
  <w:footnote w:type="continuationSeparator" w:id="0">
    <w:p w14:paraId="65FD22B3" w14:textId="77777777" w:rsidR="00875157" w:rsidRDefault="00875157" w:rsidP="00803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7759"/>
    <w:multiLevelType w:val="hybridMultilevel"/>
    <w:tmpl w:val="B6CC4FD8"/>
    <w:lvl w:ilvl="0" w:tplc="056E97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E3375"/>
    <w:multiLevelType w:val="hybridMultilevel"/>
    <w:tmpl w:val="9D7C2C0A"/>
    <w:lvl w:ilvl="0" w:tplc="B1327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003AB"/>
    <w:multiLevelType w:val="hybridMultilevel"/>
    <w:tmpl w:val="DE143DD0"/>
    <w:lvl w:ilvl="0" w:tplc="C5AE42B2">
      <w:start w:val="1"/>
      <w:numFmt w:val="decimal"/>
      <w:lvlText w:val="%1-"/>
      <w:lvlJc w:val="left"/>
      <w:pPr>
        <w:ind w:left="888" w:hanging="52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236A2"/>
    <w:multiLevelType w:val="hybridMultilevel"/>
    <w:tmpl w:val="25FC853E"/>
    <w:lvl w:ilvl="0" w:tplc="3DDA43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E2C1C"/>
    <w:multiLevelType w:val="hybridMultilevel"/>
    <w:tmpl w:val="15688640"/>
    <w:lvl w:ilvl="0" w:tplc="3544BB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947DA"/>
    <w:multiLevelType w:val="hybridMultilevel"/>
    <w:tmpl w:val="E190CCD6"/>
    <w:lvl w:ilvl="0" w:tplc="F3303B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A03EB"/>
    <w:multiLevelType w:val="hybridMultilevel"/>
    <w:tmpl w:val="9448202A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C763E"/>
    <w:multiLevelType w:val="hybridMultilevel"/>
    <w:tmpl w:val="D0DC3CFE"/>
    <w:lvl w:ilvl="0" w:tplc="F5F67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41C73"/>
    <w:multiLevelType w:val="hybridMultilevel"/>
    <w:tmpl w:val="14E6FEC8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0C18ED"/>
    <w:multiLevelType w:val="hybridMultilevel"/>
    <w:tmpl w:val="A476C134"/>
    <w:lvl w:ilvl="0" w:tplc="7B2019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212A9C"/>
    <w:multiLevelType w:val="hybridMultilevel"/>
    <w:tmpl w:val="6D90A092"/>
    <w:lvl w:ilvl="0" w:tplc="C610DA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9D14F0"/>
    <w:multiLevelType w:val="hybridMultilevel"/>
    <w:tmpl w:val="226CD0C0"/>
    <w:lvl w:ilvl="0" w:tplc="95429554">
      <w:start w:val="1"/>
      <w:numFmt w:val="bullet"/>
      <w:lvlText w:val=""/>
      <w:lvlJc w:val="left"/>
      <w:pPr>
        <w:ind w:left="1848" w:hanging="1128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7E14A28"/>
    <w:multiLevelType w:val="hybridMultilevel"/>
    <w:tmpl w:val="C40A4592"/>
    <w:lvl w:ilvl="0" w:tplc="D390FD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6E5952"/>
    <w:multiLevelType w:val="hybridMultilevel"/>
    <w:tmpl w:val="33D6FF38"/>
    <w:lvl w:ilvl="0" w:tplc="C5AE42B2">
      <w:start w:val="1"/>
      <w:numFmt w:val="decimal"/>
      <w:lvlText w:val="%1-"/>
      <w:lvlJc w:val="left"/>
      <w:pPr>
        <w:ind w:left="888" w:hanging="52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DD16D9"/>
    <w:multiLevelType w:val="hybridMultilevel"/>
    <w:tmpl w:val="4D1EE562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702773"/>
    <w:multiLevelType w:val="hybridMultilevel"/>
    <w:tmpl w:val="32CC0F3A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27104E"/>
    <w:multiLevelType w:val="hybridMultilevel"/>
    <w:tmpl w:val="9266BE50"/>
    <w:lvl w:ilvl="0" w:tplc="A2D445BC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755BE"/>
    <w:multiLevelType w:val="hybridMultilevel"/>
    <w:tmpl w:val="DDD032BC"/>
    <w:lvl w:ilvl="0" w:tplc="177A2B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156D1D"/>
    <w:multiLevelType w:val="hybridMultilevel"/>
    <w:tmpl w:val="91726192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2071B"/>
    <w:multiLevelType w:val="hybridMultilevel"/>
    <w:tmpl w:val="73642DD2"/>
    <w:lvl w:ilvl="0" w:tplc="09E4F5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FA3C9C"/>
    <w:multiLevelType w:val="hybridMultilevel"/>
    <w:tmpl w:val="F440EBD4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9203C"/>
    <w:multiLevelType w:val="hybridMultilevel"/>
    <w:tmpl w:val="305451F4"/>
    <w:lvl w:ilvl="0" w:tplc="966643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1E09EC"/>
    <w:multiLevelType w:val="hybridMultilevel"/>
    <w:tmpl w:val="9E7435A0"/>
    <w:lvl w:ilvl="0" w:tplc="D15081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ED7033"/>
    <w:multiLevelType w:val="hybridMultilevel"/>
    <w:tmpl w:val="B248F420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71125"/>
    <w:multiLevelType w:val="hybridMultilevel"/>
    <w:tmpl w:val="2F3431F6"/>
    <w:lvl w:ilvl="0" w:tplc="F03E10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F8656B"/>
    <w:multiLevelType w:val="hybridMultilevel"/>
    <w:tmpl w:val="00D08DE4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A4221D"/>
    <w:multiLevelType w:val="hybridMultilevel"/>
    <w:tmpl w:val="DF1E04D4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522CE2"/>
    <w:multiLevelType w:val="hybridMultilevel"/>
    <w:tmpl w:val="1D6E669E"/>
    <w:lvl w:ilvl="0" w:tplc="B1327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066FA9"/>
    <w:multiLevelType w:val="hybridMultilevel"/>
    <w:tmpl w:val="D2E8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271F3"/>
    <w:multiLevelType w:val="hybridMultilevel"/>
    <w:tmpl w:val="B51432D8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B264FB"/>
    <w:multiLevelType w:val="hybridMultilevel"/>
    <w:tmpl w:val="EF2AA7AA"/>
    <w:lvl w:ilvl="0" w:tplc="3266FA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5D12E9"/>
    <w:multiLevelType w:val="hybridMultilevel"/>
    <w:tmpl w:val="542203BC"/>
    <w:lvl w:ilvl="0" w:tplc="6C7062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156CD9"/>
    <w:multiLevelType w:val="hybridMultilevel"/>
    <w:tmpl w:val="977AB3B2"/>
    <w:lvl w:ilvl="0" w:tplc="10E0CE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2F53C9"/>
    <w:multiLevelType w:val="hybridMultilevel"/>
    <w:tmpl w:val="FDB80EA2"/>
    <w:lvl w:ilvl="0" w:tplc="D730D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952049"/>
    <w:multiLevelType w:val="hybridMultilevel"/>
    <w:tmpl w:val="D3921BCC"/>
    <w:lvl w:ilvl="0" w:tplc="12662C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2F05C2"/>
    <w:multiLevelType w:val="hybridMultilevel"/>
    <w:tmpl w:val="14B83D44"/>
    <w:lvl w:ilvl="0" w:tplc="8A067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775BAF"/>
    <w:multiLevelType w:val="hybridMultilevel"/>
    <w:tmpl w:val="5EE01992"/>
    <w:lvl w:ilvl="0" w:tplc="4816FC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C460C8"/>
    <w:multiLevelType w:val="hybridMultilevel"/>
    <w:tmpl w:val="6644DBFA"/>
    <w:lvl w:ilvl="0" w:tplc="CD6AFE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787C9C"/>
    <w:multiLevelType w:val="hybridMultilevel"/>
    <w:tmpl w:val="21946C46"/>
    <w:lvl w:ilvl="0" w:tplc="89504B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B3FB6"/>
    <w:multiLevelType w:val="hybridMultilevel"/>
    <w:tmpl w:val="CB4E244E"/>
    <w:lvl w:ilvl="0" w:tplc="AF722B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D3436"/>
    <w:multiLevelType w:val="hybridMultilevel"/>
    <w:tmpl w:val="8C922D22"/>
    <w:lvl w:ilvl="0" w:tplc="0C3E0DF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D5D47D5"/>
    <w:multiLevelType w:val="hybridMultilevel"/>
    <w:tmpl w:val="05E21CB0"/>
    <w:lvl w:ilvl="0" w:tplc="B1327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A504E"/>
    <w:multiLevelType w:val="hybridMultilevel"/>
    <w:tmpl w:val="DE04F79E"/>
    <w:lvl w:ilvl="0" w:tplc="8A66F1C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24C7C"/>
    <w:multiLevelType w:val="hybridMultilevel"/>
    <w:tmpl w:val="E1E82094"/>
    <w:lvl w:ilvl="0" w:tplc="C5AE42B2">
      <w:start w:val="1"/>
      <w:numFmt w:val="decimal"/>
      <w:lvlText w:val="%1-"/>
      <w:lvlJc w:val="left"/>
      <w:pPr>
        <w:ind w:left="888" w:hanging="52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5A1B7A"/>
    <w:multiLevelType w:val="hybridMultilevel"/>
    <w:tmpl w:val="9BD028EA"/>
    <w:lvl w:ilvl="0" w:tplc="B1327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10FCA"/>
    <w:multiLevelType w:val="hybridMultilevel"/>
    <w:tmpl w:val="5A1A0E18"/>
    <w:lvl w:ilvl="0" w:tplc="7A22E6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8864745">
    <w:abstractNumId w:val="28"/>
  </w:num>
  <w:num w:numId="2" w16cid:durableId="1482767893">
    <w:abstractNumId w:val="27"/>
  </w:num>
  <w:num w:numId="3" w16cid:durableId="231162712">
    <w:abstractNumId w:val="1"/>
  </w:num>
  <w:num w:numId="4" w16cid:durableId="185296459">
    <w:abstractNumId w:val="41"/>
  </w:num>
  <w:num w:numId="5" w16cid:durableId="943919767">
    <w:abstractNumId w:val="44"/>
  </w:num>
  <w:num w:numId="6" w16cid:durableId="165364299">
    <w:abstractNumId w:val="13"/>
  </w:num>
  <w:num w:numId="7" w16cid:durableId="1230111304">
    <w:abstractNumId w:val="43"/>
  </w:num>
  <w:num w:numId="8" w16cid:durableId="1551572687">
    <w:abstractNumId w:val="22"/>
  </w:num>
  <w:num w:numId="9" w16cid:durableId="1884051777">
    <w:abstractNumId w:val="2"/>
  </w:num>
  <w:num w:numId="10" w16cid:durableId="676159257">
    <w:abstractNumId w:val="8"/>
  </w:num>
  <w:num w:numId="11" w16cid:durableId="1496528429">
    <w:abstractNumId w:val="20"/>
  </w:num>
  <w:num w:numId="12" w16cid:durableId="1312826568">
    <w:abstractNumId w:val="14"/>
  </w:num>
  <w:num w:numId="13" w16cid:durableId="2002460076">
    <w:abstractNumId w:val="25"/>
  </w:num>
  <w:num w:numId="14" w16cid:durableId="1268659705">
    <w:abstractNumId w:val="18"/>
  </w:num>
  <w:num w:numId="15" w16cid:durableId="1686134170">
    <w:abstractNumId w:val="31"/>
  </w:num>
  <w:num w:numId="16" w16cid:durableId="1174421805">
    <w:abstractNumId w:val="6"/>
  </w:num>
  <w:num w:numId="17" w16cid:durableId="1153525390">
    <w:abstractNumId w:val="15"/>
  </w:num>
  <w:num w:numId="18" w16cid:durableId="378286956">
    <w:abstractNumId w:val="23"/>
  </w:num>
  <w:num w:numId="19" w16cid:durableId="1463618870">
    <w:abstractNumId w:val="26"/>
  </w:num>
  <w:num w:numId="20" w16cid:durableId="1830631997">
    <w:abstractNumId w:val="29"/>
  </w:num>
  <w:num w:numId="21" w16cid:durableId="1446149398">
    <w:abstractNumId w:val="11"/>
  </w:num>
  <w:num w:numId="22" w16cid:durableId="1533765973">
    <w:abstractNumId w:val="5"/>
  </w:num>
  <w:num w:numId="23" w16cid:durableId="450167084">
    <w:abstractNumId w:val="35"/>
  </w:num>
  <w:num w:numId="24" w16cid:durableId="976764857">
    <w:abstractNumId w:val="10"/>
  </w:num>
  <w:num w:numId="25" w16cid:durableId="107937999">
    <w:abstractNumId w:val="17"/>
  </w:num>
  <w:num w:numId="26" w16cid:durableId="1038160608">
    <w:abstractNumId w:val="21"/>
  </w:num>
  <w:num w:numId="27" w16cid:durableId="1318849088">
    <w:abstractNumId w:val="16"/>
  </w:num>
  <w:num w:numId="28" w16cid:durableId="1520856123">
    <w:abstractNumId w:val="37"/>
  </w:num>
  <w:num w:numId="29" w16cid:durableId="1965497712">
    <w:abstractNumId w:val="42"/>
  </w:num>
  <w:num w:numId="30" w16cid:durableId="2135633412">
    <w:abstractNumId w:val="36"/>
  </w:num>
  <w:num w:numId="31" w16cid:durableId="1360931424">
    <w:abstractNumId w:val="4"/>
  </w:num>
  <w:num w:numId="32" w16cid:durableId="795832920">
    <w:abstractNumId w:val="30"/>
  </w:num>
  <w:num w:numId="33" w16cid:durableId="939995135">
    <w:abstractNumId w:val="38"/>
  </w:num>
  <w:num w:numId="34" w16cid:durableId="105317654">
    <w:abstractNumId w:val="3"/>
  </w:num>
  <w:num w:numId="35" w16cid:durableId="918901533">
    <w:abstractNumId w:val="24"/>
  </w:num>
  <w:num w:numId="36" w16cid:durableId="239292599">
    <w:abstractNumId w:val="32"/>
  </w:num>
  <w:num w:numId="37" w16cid:durableId="246770116">
    <w:abstractNumId w:val="7"/>
  </w:num>
  <w:num w:numId="38" w16cid:durableId="197742052">
    <w:abstractNumId w:val="34"/>
  </w:num>
  <w:num w:numId="39" w16cid:durableId="125002969">
    <w:abstractNumId w:val="45"/>
  </w:num>
  <w:num w:numId="40" w16cid:durableId="1416364475">
    <w:abstractNumId w:val="39"/>
  </w:num>
  <w:num w:numId="41" w16cid:durableId="934482203">
    <w:abstractNumId w:val="19"/>
  </w:num>
  <w:num w:numId="42" w16cid:durableId="1836340035">
    <w:abstractNumId w:val="9"/>
  </w:num>
  <w:num w:numId="43" w16cid:durableId="135488131">
    <w:abstractNumId w:val="33"/>
  </w:num>
  <w:num w:numId="44" w16cid:durableId="1937977957">
    <w:abstractNumId w:val="12"/>
  </w:num>
  <w:num w:numId="45" w16cid:durableId="1372725175">
    <w:abstractNumId w:val="40"/>
  </w:num>
  <w:num w:numId="46" w16cid:durableId="774666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tLC0tLQwNrEwMTNW0lEKTi0uzszPAykwrAUAHI8nwCwAAAA="/>
  </w:docVars>
  <w:rsids>
    <w:rsidRoot w:val="00A41C5A"/>
    <w:rsid w:val="0000317F"/>
    <w:rsid w:val="000122DD"/>
    <w:rsid w:val="000447D5"/>
    <w:rsid w:val="00071610"/>
    <w:rsid w:val="0018767E"/>
    <w:rsid w:val="001E7204"/>
    <w:rsid w:val="002E0B40"/>
    <w:rsid w:val="00326F40"/>
    <w:rsid w:val="0038465B"/>
    <w:rsid w:val="003F5AB5"/>
    <w:rsid w:val="004A4267"/>
    <w:rsid w:val="004E6DC6"/>
    <w:rsid w:val="00550A39"/>
    <w:rsid w:val="0059555C"/>
    <w:rsid w:val="00687EBB"/>
    <w:rsid w:val="00735297"/>
    <w:rsid w:val="0080334C"/>
    <w:rsid w:val="00812BB9"/>
    <w:rsid w:val="00813F5B"/>
    <w:rsid w:val="008456FF"/>
    <w:rsid w:val="00875157"/>
    <w:rsid w:val="008A5926"/>
    <w:rsid w:val="00934D7B"/>
    <w:rsid w:val="0093571F"/>
    <w:rsid w:val="009918D2"/>
    <w:rsid w:val="009A0A9B"/>
    <w:rsid w:val="009D2A83"/>
    <w:rsid w:val="00A41C5A"/>
    <w:rsid w:val="00A76A4F"/>
    <w:rsid w:val="00AF4277"/>
    <w:rsid w:val="00B65782"/>
    <w:rsid w:val="00B670D6"/>
    <w:rsid w:val="00C51E27"/>
    <w:rsid w:val="00C63010"/>
    <w:rsid w:val="00CC5E3B"/>
    <w:rsid w:val="00E02332"/>
    <w:rsid w:val="00ED1F7C"/>
    <w:rsid w:val="00F16EA4"/>
    <w:rsid w:val="00FB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EF0A7"/>
  <w15:chartTrackingRefBased/>
  <w15:docId w15:val="{9013B96E-6B0C-404C-9B2E-038F9C459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297"/>
    <w:pPr>
      <w:ind w:left="720"/>
      <w:contextualSpacing/>
    </w:pPr>
  </w:style>
  <w:style w:type="table" w:styleId="TableGrid">
    <w:name w:val="Table Grid"/>
    <w:basedOn w:val="TableNormal"/>
    <w:uiPriority w:val="39"/>
    <w:rsid w:val="00935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22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22DD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033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3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3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3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34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03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34C"/>
  </w:style>
  <w:style w:type="paragraph" w:styleId="Footer">
    <w:name w:val="footer"/>
    <w:basedOn w:val="Normal"/>
    <w:link w:val="FooterChar"/>
    <w:uiPriority w:val="99"/>
    <w:unhideWhenUsed/>
    <w:rsid w:val="00803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hany</dc:creator>
  <cp:keywords/>
  <dc:description/>
  <cp:lastModifiedBy>Ashok Kumar</cp:lastModifiedBy>
  <cp:revision>5</cp:revision>
  <dcterms:created xsi:type="dcterms:W3CDTF">2022-10-05T02:14:00Z</dcterms:created>
  <dcterms:modified xsi:type="dcterms:W3CDTF">2022-10-05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10-04T18:39:55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c880e604-94f6-4798-bf4a-f68bf2e4e363</vt:lpwstr>
  </property>
  <property fmtid="{D5CDD505-2E9C-101B-9397-08002B2CF9AE}" pid="8" name="MSIP_Label_2bbab825-a111-45e4-86a1-18cee0005896_ContentBits">
    <vt:lpwstr>2</vt:lpwstr>
  </property>
</Properties>
</file>